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F5AD1E" w14:textId="3F3401E1" w:rsidR="003651D6" w:rsidRDefault="003651D6" w:rsidP="003651D6">
      <w:pPr>
        <w:pStyle w:val="AralkYok"/>
        <w:ind w:left="1416" w:firstLine="708"/>
        <w:rPr>
          <w:rFonts w:asciiTheme="majorBidi" w:hAnsiTheme="majorBidi" w:cstheme="majorBidi"/>
          <w:b/>
          <w:sz w:val="16"/>
          <w:szCs w:val="16"/>
        </w:rPr>
      </w:pPr>
    </w:p>
    <w:p w14:paraId="4938F77E" w14:textId="77777777" w:rsidR="005546EF" w:rsidRPr="00C05413" w:rsidRDefault="005546EF" w:rsidP="003651D6">
      <w:pPr>
        <w:pStyle w:val="AralkYok"/>
        <w:ind w:left="1416" w:firstLine="708"/>
        <w:rPr>
          <w:rFonts w:asciiTheme="majorBidi" w:hAnsiTheme="majorBidi" w:cstheme="majorBidi"/>
          <w:b/>
          <w:sz w:val="16"/>
          <w:szCs w:val="16"/>
        </w:rPr>
      </w:pPr>
    </w:p>
    <w:tbl>
      <w:tblPr>
        <w:tblStyle w:val="TabloKlavuzu"/>
        <w:tblpPr w:leftFromText="141" w:rightFromText="141" w:vertAnchor="text" w:horzAnchor="margin" w:tblpX="132" w:tblpY="-59"/>
        <w:tblOverlap w:val="never"/>
        <w:tblW w:w="15725" w:type="dxa"/>
        <w:tblLayout w:type="fixed"/>
        <w:tblLook w:val="04A0" w:firstRow="1" w:lastRow="0" w:firstColumn="1" w:lastColumn="0" w:noHBand="0" w:noVBand="1"/>
      </w:tblPr>
      <w:tblGrid>
        <w:gridCol w:w="699"/>
        <w:gridCol w:w="1559"/>
        <w:gridCol w:w="1560"/>
        <w:gridCol w:w="1559"/>
        <w:gridCol w:w="1559"/>
        <w:gridCol w:w="1418"/>
        <w:gridCol w:w="1701"/>
        <w:gridCol w:w="1559"/>
        <w:gridCol w:w="1417"/>
        <w:gridCol w:w="1418"/>
        <w:gridCol w:w="1276"/>
      </w:tblGrid>
      <w:tr w:rsidR="00C05413" w:rsidRPr="00C05413" w14:paraId="2CF5455D" w14:textId="77777777" w:rsidTr="00827ECE">
        <w:trPr>
          <w:trHeight w:val="342"/>
        </w:trPr>
        <w:tc>
          <w:tcPr>
            <w:tcW w:w="15725" w:type="dxa"/>
            <w:gridSpan w:val="11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4" w:space="0" w:color="auto"/>
            </w:tcBorders>
            <w:shd w:val="clear" w:color="auto" w:fill="FFFF00"/>
          </w:tcPr>
          <w:p w14:paraId="10FF4B37" w14:textId="632F3812" w:rsidR="00C05413" w:rsidRPr="00C05413" w:rsidRDefault="00C05413" w:rsidP="00827ECE">
            <w:pPr>
              <w:tabs>
                <w:tab w:val="center" w:pos="5628"/>
              </w:tabs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C05413">
              <w:rPr>
                <w:rFonts w:asciiTheme="majorBidi" w:hAnsiTheme="majorBidi" w:cstheme="majorBidi"/>
                <w:b/>
                <w:sz w:val="18"/>
                <w:szCs w:val="18"/>
              </w:rPr>
              <w:t>İNSAN VE TOPLUM BİLİMLERİ FAKÜLTESİ TARİH BÖLÜMÜ 202</w:t>
            </w:r>
            <w:r w:rsidR="00555647">
              <w:rPr>
                <w:rFonts w:asciiTheme="majorBidi" w:hAnsiTheme="majorBidi" w:cstheme="majorBidi"/>
                <w:b/>
                <w:sz w:val="18"/>
                <w:szCs w:val="18"/>
              </w:rPr>
              <w:t>2</w:t>
            </w:r>
            <w:r w:rsidRPr="00C05413">
              <w:rPr>
                <w:rFonts w:asciiTheme="majorBidi" w:hAnsiTheme="majorBidi" w:cstheme="majorBidi"/>
                <w:b/>
                <w:sz w:val="18"/>
                <w:szCs w:val="18"/>
              </w:rPr>
              <w:t>-202</w:t>
            </w:r>
            <w:r w:rsidR="00555647">
              <w:rPr>
                <w:rFonts w:asciiTheme="majorBidi" w:hAnsiTheme="majorBidi" w:cstheme="majorBidi"/>
                <w:b/>
                <w:sz w:val="18"/>
                <w:szCs w:val="18"/>
              </w:rPr>
              <w:t>3</w:t>
            </w:r>
            <w:r w:rsidRPr="00C05413">
              <w:rPr>
                <w:rFonts w:asciiTheme="majorBidi" w:hAnsiTheme="majorBidi" w:cstheme="majorBidi"/>
                <w:b/>
                <w:sz w:val="18"/>
                <w:szCs w:val="18"/>
              </w:rPr>
              <w:t xml:space="preserve"> BAHAR DÖNEMİ </w:t>
            </w:r>
            <w:r w:rsidR="000A08A4">
              <w:rPr>
                <w:rFonts w:asciiTheme="majorBidi" w:hAnsiTheme="majorBidi" w:cstheme="majorBidi"/>
                <w:b/>
                <w:sz w:val="18"/>
                <w:szCs w:val="18"/>
              </w:rPr>
              <w:t xml:space="preserve">ONLİNE </w:t>
            </w:r>
            <w:r w:rsidRPr="00C05413">
              <w:rPr>
                <w:rFonts w:asciiTheme="majorBidi" w:hAnsiTheme="majorBidi" w:cstheme="majorBidi"/>
                <w:b/>
                <w:sz w:val="18"/>
                <w:szCs w:val="18"/>
              </w:rPr>
              <w:t>FİNAL SINAV PROGRAMI</w:t>
            </w:r>
          </w:p>
        </w:tc>
      </w:tr>
      <w:tr w:rsidR="00BB6D4E" w:rsidRPr="00C05413" w14:paraId="0E763500" w14:textId="77777777" w:rsidTr="00827ECE">
        <w:trPr>
          <w:trHeight w:val="342"/>
        </w:trPr>
        <w:tc>
          <w:tcPr>
            <w:tcW w:w="699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  <w:hideMark/>
          </w:tcPr>
          <w:p w14:paraId="5872C618" w14:textId="77777777" w:rsidR="00BB6D4E" w:rsidRPr="00C05413" w:rsidRDefault="00BB6D4E" w:rsidP="00827ECE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sz w:val="16"/>
                <w:szCs w:val="16"/>
              </w:rPr>
              <w:t>SINIF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</w:tcPr>
          <w:p w14:paraId="4626613B" w14:textId="77777777" w:rsidR="00BB6D4E" w:rsidRPr="00C05413" w:rsidRDefault="00BB6D4E" w:rsidP="00827ECE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AZARTESİ</w:t>
            </w:r>
          </w:p>
          <w:p w14:paraId="496CFE75" w14:textId="3063B6CD" w:rsidR="00BB6D4E" w:rsidRPr="00C05413" w:rsidRDefault="00555647" w:rsidP="00827ECE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55564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5.06.2023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</w:tcPr>
          <w:p w14:paraId="756AA92A" w14:textId="77777777" w:rsidR="00BB6D4E" w:rsidRPr="00C05413" w:rsidRDefault="00BB6D4E" w:rsidP="00827ECE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ALI</w:t>
            </w:r>
          </w:p>
          <w:p w14:paraId="17E8A839" w14:textId="0B7BB4D7" w:rsidR="00BB6D4E" w:rsidRPr="00C05413" w:rsidRDefault="00555647" w:rsidP="00827ECE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55564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6.06.2023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</w:tcPr>
          <w:p w14:paraId="538A3ED7" w14:textId="77777777" w:rsidR="00BB6D4E" w:rsidRPr="00C05413" w:rsidRDefault="00BB6D4E" w:rsidP="00827ECE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ÇARŞAMBA</w:t>
            </w:r>
          </w:p>
          <w:p w14:paraId="7999976B" w14:textId="27F1F58F" w:rsidR="00BB6D4E" w:rsidRPr="00C05413" w:rsidRDefault="00BC0935" w:rsidP="00827ECE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55564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7</w:t>
            </w:r>
            <w:r w:rsidRPr="0055564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06.2023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  <w:hideMark/>
          </w:tcPr>
          <w:p w14:paraId="1452D17F" w14:textId="77777777" w:rsidR="00BB6D4E" w:rsidRPr="00C05413" w:rsidRDefault="00BB6D4E" w:rsidP="00827ECE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ERŞEMBE</w:t>
            </w:r>
          </w:p>
          <w:p w14:paraId="483B9EB9" w14:textId="54851BC4" w:rsidR="00BB6D4E" w:rsidRPr="00C05413" w:rsidRDefault="00BC0935" w:rsidP="00827ECE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55564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8</w:t>
            </w:r>
            <w:r w:rsidRPr="0055564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06.2023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  <w:hideMark/>
          </w:tcPr>
          <w:p w14:paraId="3244F1C7" w14:textId="77777777" w:rsidR="00BB6D4E" w:rsidRPr="00C05413" w:rsidRDefault="00BB6D4E" w:rsidP="00827ECE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UMA</w:t>
            </w:r>
          </w:p>
          <w:p w14:paraId="19FC3F94" w14:textId="035AEA89" w:rsidR="00BB6D4E" w:rsidRPr="00C05413" w:rsidRDefault="00BC0935" w:rsidP="00827ECE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55564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9</w:t>
            </w:r>
            <w:r w:rsidRPr="0055564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06.2023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  <w:hideMark/>
          </w:tcPr>
          <w:p w14:paraId="7D1FD3E6" w14:textId="77777777" w:rsidR="00BB6D4E" w:rsidRPr="00C05413" w:rsidRDefault="00BB6D4E" w:rsidP="00827ECE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AZARTESİ</w:t>
            </w:r>
          </w:p>
          <w:p w14:paraId="4911152A" w14:textId="4232870C" w:rsidR="00BB6D4E" w:rsidRPr="00C05413" w:rsidRDefault="00BC0935" w:rsidP="00827ECE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2</w:t>
            </w:r>
            <w:r w:rsidRPr="0055564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06.2023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</w:tcPr>
          <w:p w14:paraId="2F65DAC7" w14:textId="77777777" w:rsidR="00BB6D4E" w:rsidRPr="00C05413" w:rsidRDefault="00BB6D4E" w:rsidP="00827ECE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ALI</w:t>
            </w:r>
          </w:p>
          <w:p w14:paraId="7186DB0F" w14:textId="796DB21C" w:rsidR="00BB6D4E" w:rsidRPr="00C05413" w:rsidRDefault="00BC0935" w:rsidP="00827ECE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3</w:t>
            </w:r>
            <w:r w:rsidRPr="0055564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06.2023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</w:tcPr>
          <w:p w14:paraId="5D8EB553" w14:textId="77777777" w:rsidR="00BB6D4E" w:rsidRPr="00C05413" w:rsidRDefault="00BB6D4E" w:rsidP="00827ECE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ÇARŞAMBA</w:t>
            </w:r>
          </w:p>
          <w:p w14:paraId="46CF1A20" w14:textId="4D754AA3" w:rsidR="00BB6D4E" w:rsidRPr="00C05413" w:rsidRDefault="00BC0935" w:rsidP="00827ECE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4</w:t>
            </w:r>
            <w:r w:rsidRPr="0055564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06.2023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</w:tcPr>
          <w:p w14:paraId="122A29D3" w14:textId="77777777" w:rsidR="00BB6D4E" w:rsidRPr="00C05413" w:rsidRDefault="00BB6D4E" w:rsidP="00827ECE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ERŞEMBE</w:t>
            </w:r>
          </w:p>
          <w:p w14:paraId="76934237" w14:textId="49197740" w:rsidR="00BB6D4E" w:rsidRPr="00C05413" w:rsidRDefault="00BC0935" w:rsidP="00827ECE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5</w:t>
            </w:r>
            <w:r w:rsidRPr="0055564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06.2023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</w:tcPr>
          <w:p w14:paraId="0A602B86" w14:textId="6A6B57DA" w:rsidR="00BB6D4E" w:rsidRPr="00C05413" w:rsidRDefault="00BB6D4E" w:rsidP="00827ECE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UM</w:t>
            </w:r>
            <w:r w:rsidR="006266AB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A</w:t>
            </w:r>
          </w:p>
          <w:p w14:paraId="26726AC1" w14:textId="43F327B7" w:rsidR="00BB6D4E" w:rsidRPr="00C05413" w:rsidRDefault="00BC0935" w:rsidP="00827ECE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</w:t>
            </w:r>
            <w:r w:rsidRPr="0055564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6.06.2023</w:t>
            </w:r>
          </w:p>
        </w:tc>
      </w:tr>
      <w:tr w:rsidR="00827ECE" w:rsidRPr="00C05413" w14:paraId="1D3EA1B7" w14:textId="77777777" w:rsidTr="00AC783D">
        <w:trPr>
          <w:trHeight w:val="1011"/>
        </w:trPr>
        <w:tc>
          <w:tcPr>
            <w:tcW w:w="699" w:type="dxa"/>
            <w:vMerge w:val="restart"/>
            <w:tcBorders>
              <w:top w:val="single" w:sz="12" w:space="0" w:color="auto"/>
              <w:left w:val="single" w:sz="8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  <w:hideMark/>
          </w:tcPr>
          <w:p w14:paraId="67DBEE08" w14:textId="77777777" w:rsidR="00827ECE" w:rsidRPr="00C05413" w:rsidRDefault="00827ECE" w:rsidP="00827ECE">
            <w:pPr>
              <w:spacing w:line="276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sz w:val="16"/>
                <w:szCs w:val="16"/>
              </w:rPr>
              <w:t>I. SINIF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B47891C" w14:textId="79AFED1C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sz w:val="16"/>
                <w:szCs w:val="16"/>
              </w:rPr>
              <w:t>A.İ.</w:t>
            </w:r>
            <w:r>
              <w:rPr>
                <w:rFonts w:asciiTheme="majorBidi" w:hAnsiTheme="majorBidi" w:cstheme="majorBidi"/>
                <w:b/>
                <w:sz w:val="16"/>
                <w:szCs w:val="16"/>
              </w:rPr>
              <w:t>İ.</w:t>
            </w:r>
            <w:r w:rsidRPr="00C05413">
              <w:rPr>
                <w:rFonts w:asciiTheme="majorBidi" w:hAnsiTheme="majorBidi" w:cstheme="majorBidi"/>
                <w:b/>
                <w:sz w:val="16"/>
                <w:szCs w:val="16"/>
              </w:rPr>
              <w:t>T. II</w:t>
            </w:r>
          </w:p>
          <w:p w14:paraId="02640012" w14:textId="7A89D7B7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Cs/>
                <w:sz w:val="16"/>
                <w:szCs w:val="16"/>
              </w:rPr>
              <w:t>Serdar G</w:t>
            </w:r>
            <w:r>
              <w:rPr>
                <w:rFonts w:asciiTheme="majorBidi" w:hAnsiTheme="majorBidi" w:cstheme="majorBidi"/>
                <w:bCs/>
                <w:sz w:val="16"/>
                <w:szCs w:val="16"/>
              </w:rPr>
              <w:t>öktaş</w:t>
            </w:r>
          </w:p>
          <w:p w14:paraId="5163609F" w14:textId="56C8042A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Cs/>
                <w:sz w:val="16"/>
                <w:szCs w:val="16"/>
              </w:rPr>
              <w:t>Saat: 10:00-1</w:t>
            </w:r>
            <w:r>
              <w:rPr>
                <w:rFonts w:asciiTheme="majorBidi" w:hAnsiTheme="majorBidi" w:cstheme="majorBidi"/>
                <w:bCs/>
                <w:sz w:val="16"/>
                <w:szCs w:val="16"/>
              </w:rPr>
              <w:t>4</w:t>
            </w:r>
            <w:r w:rsidRPr="00C05413">
              <w:rPr>
                <w:rFonts w:asciiTheme="majorBidi" w:hAnsiTheme="majorBidi" w:cstheme="majorBidi"/>
                <w:bCs/>
                <w:sz w:val="16"/>
                <w:szCs w:val="16"/>
              </w:rPr>
              <w:t>:00</w:t>
            </w:r>
          </w:p>
          <w:p w14:paraId="6C7E8270" w14:textId="4566A8D2" w:rsidR="00827ECE" w:rsidRPr="00C05413" w:rsidRDefault="00827ECE" w:rsidP="00827ECE">
            <w:pPr>
              <w:tabs>
                <w:tab w:val="right" w:pos="2042"/>
              </w:tabs>
              <w:spacing w:line="276" w:lineRule="auto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Cs/>
                <w:sz w:val="16"/>
                <w:szCs w:val="16"/>
              </w:rPr>
              <w:tab/>
            </w:r>
          </w:p>
        </w:tc>
        <w:tc>
          <w:tcPr>
            <w:tcW w:w="1560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5119D68" w14:textId="77777777" w:rsidR="00827ECE" w:rsidRPr="00136E5A" w:rsidRDefault="00827ECE" w:rsidP="00827ECE">
            <w:pPr>
              <w:spacing w:line="276" w:lineRule="auto"/>
              <w:rPr>
                <w:rFonts w:asciiTheme="majorBidi" w:hAnsiTheme="majorBidi" w:cstheme="majorBidi"/>
                <w:b/>
                <w:color w:val="000000" w:themeColor="text1"/>
                <w:sz w:val="16"/>
                <w:szCs w:val="16"/>
              </w:rPr>
            </w:pPr>
            <w:r w:rsidRPr="00136E5A">
              <w:rPr>
                <w:rFonts w:asciiTheme="majorBidi" w:hAnsiTheme="majorBidi" w:cstheme="majorBidi"/>
                <w:b/>
                <w:color w:val="000000" w:themeColor="text1"/>
                <w:sz w:val="16"/>
                <w:szCs w:val="16"/>
              </w:rPr>
              <w:t>Bilişim Teknolojileri</w:t>
            </w:r>
          </w:p>
          <w:p w14:paraId="2FD05B53" w14:textId="77777777" w:rsidR="00827ECE" w:rsidRDefault="00827ECE" w:rsidP="00827ECE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proofErr w:type="gramStart"/>
            <w:r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  <w:t>Gazi  Özdemir</w:t>
            </w:r>
            <w:proofErr w:type="gramEnd"/>
          </w:p>
          <w:p w14:paraId="674C4FFF" w14:textId="067BB3FA" w:rsidR="00827ECE" w:rsidRDefault="00827ECE" w:rsidP="00827ECE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  <w:t xml:space="preserve">Saat: </w:t>
            </w:r>
            <w:r w:rsidRPr="00C05413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.00</w:t>
            </w:r>
          </w:p>
          <w:p w14:paraId="66913989" w14:textId="24385289" w:rsidR="00827ECE" w:rsidRPr="004D742A" w:rsidRDefault="00827ECE" w:rsidP="000A08A4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CB9C5AA" w14:textId="77777777" w:rsidR="00827ECE" w:rsidRPr="00AB1944" w:rsidRDefault="00827ECE" w:rsidP="00827ECE">
            <w:pPr>
              <w:spacing w:line="276" w:lineRule="auto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AB1944">
              <w:rPr>
                <w:rFonts w:asciiTheme="majorBidi" w:hAnsiTheme="majorBidi" w:cstheme="majorBidi"/>
                <w:b/>
                <w:sz w:val="16"/>
                <w:szCs w:val="16"/>
              </w:rPr>
              <w:t>Dijital Okuryazarlık</w:t>
            </w:r>
          </w:p>
          <w:p w14:paraId="6DE0E32C" w14:textId="77777777" w:rsidR="00827ECE" w:rsidRDefault="00827ECE" w:rsidP="00827ECE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proofErr w:type="gramStart"/>
            <w:r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  <w:t>Gazi  Özdemir</w:t>
            </w:r>
            <w:proofErr w:type="gramEnd"/>
          </w:p>
          <w:p w14:paraId="6777F5B6" w14:textId="2F45FAAE" w:rsidR="00827ECE" w:rsidRDefault="00827ECE" w:rsidP="00827ECE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  <w:t xml:space="preserve">Saat: </w:t>
            </w:r>
            <w:r w:rsidR="000A08A4" w:rsidRPr="00C05413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.00</w:t>
            </w:r>
          </w:p>
          <w:p w14:paraId="4C417558" w14:textId="77777777" w:rsidR="00827ECE" w:rsidRPr="00C05413" w:rsidRDefault="00827ECE" w:rsidP="000A08A4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F038CA3" w14:textId="77777777" w:rsidR="00827ECE" w:rsidRPr="00C05413" w:rsidRDefault="00827EC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Osmanlı Türkçesi II</w:t>
            </w:r>
          </w:p>
          <w:p w14:paraId="36371F75" w14:textId="77777777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Yıldıray Y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ıldırım</w:t>
            </w:r>
          </w:p>
          <w:p w14:paraId="7BBEA7F6" w14:textId="59E96469" w:rsidR="00827ECE" w:rsidRPr="00C05413" w:rsidRDefault="00827ECE" w:rsidP="00827ECE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Saat: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="000A08A4" w:rsidRPr="00C05413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0.00</w:t>
            </w:r>
          </w:p>
          <w:p w14:paraId="0229A5A6" w14:textId="3DFCBBA9" w:rsidR="00827ECE" w:rsidRPr="00BC2815" w:rsidRDefault="00827ECE" w:rsidP="000A08A4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418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C3E8E1D" w14:textId="77777777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sz w:val="16"/>
                <w:szCs w:val="16"/>
              </w:rPr>
              <w:t>Tarih Metodolojisi II</w:t>
            </w:r>
          </w:p>
          <w:p w14:paraId="66DED137" w14:textId="77777777" w:rsidR="00827ECE" w:rsidRDefault="00827ECE" w:rsidP="00827ECE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Kurban Durmuşoğlu</w:t>
            </w:r>
          </w:p>
          <w:p w14:paraId="0D0D0D4A" w14:textId="30C63DA4" w:rsidR="00827ECE" w:rsidRDefault="00827ECE" w:rsidP="00827ECE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Saat: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="000A08A4" w:rsidRPr="00C05413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.00</w:t>
            </w:r>
          </w:p>
          <w:p w14:paraId="31467F2C" w14:textId="2CFC810B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8F7CA9E" w14:textId="77777777" w:rsidR="00827ECE" w:rsidRPr="00C05413" w:rsidRDefault="00827EC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Büyük Selçuklu Tarihi II</w:t>
            </w:r>
          </w:p>
          <w:p w14:paraId="2524CCD7" w14:textId="77777777" w:rsidR="00827ECE" w:rsidRDefault="00827ECE" w:rsidP="00827ECE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Kurban Durmuşoğlu</w:t>
            </w:r>
          </w:p>
          <w:p w14:paraId="0FD32BDA" w14:textId="2AE0CE9A" w:rsidR="00827ECE" w:rsidRPr="00C05413" w:rsidRDefault="00827ECE" w:rsidP="00827ECE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 w:rsidR="000A08A4" w:rsidRPr="00C05413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.00</w:t>
            </w:r>
          </w:p>
          <w:p w14:paraId="345E49BB" w14:textId="56E583C3" w:rsidR="00827ECE" w:rsidRPr="00C05413" w:rsidRDefault="00827ECE" w:rsidP="000A08A4">
            <w:pPr>
              <w:spacing w:line="240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D69B4F2" w14:textId="77777777" w:rsidR="00827ECE" w:rsidRPr="00C05413" w:rsidRDefault="00827EC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İslam Tarihi ve Medeniyeti</w:t>
            </w:r>
          </w:p>
          <w:p w14:paraId="7B4F6BA5" w14:textId="77777777" w:rsidR="00827ECE" w:rsidRDefault="00827ECE" w:rsidP="00827ECE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  <w:r>
              <w:rPr>
                <w:rFonts w:asciiTheme="majorBidi" w:hAnsiTheme="majorBidi" w:cstheme="majorBidi"/>
                <w:sz w:val="14"/>
                <w:szCs w:val="14"/>
              </w:rPr>
              <w:t>Kurban Durmuşoğlu</w:t>
            </w:r>
          </w:p>
          <w:p w14:paraId="30E1A0F0" w14:textId="205CCEF0" w:rsidR="00827ECE" w:rsidRPr="00C05413" w:rsidRDefault="00827ECE" w:rsidP="00827ECE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 w:rsidR="000A08A4" w:rsidRPr="00C05413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.00</w:t>
            </w:r>
          </w:p>
          <w:p w14:paraId="33BB8988" w14:textId="6DEF4767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417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D3F006D" w14:textId="77777777" w:rsidR="00827ECE" w:rsidRPr="00C05413" w:rsidRDefault="00827EC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arih Öncesi Çağlarda Anadolu II</w:t>
            </w:r>
          </w:p>
          <w:p w14:paraId="4500204D" w14:textId="77777777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Rafet M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etin</w:t>
            </w:r>
          </w:p>
          <w:p w14:paraId="30E4077C" w14:textId="54098B2C" w:rsidR="00827ECE" w:rsidRPr="00C05413" w:rsidRDefault="00827ECE" w:rsidP="00827ECE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 w:rsidR="000A08A4" w:rsidRPr="00C05413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.00</w:t>
            </w:r>
          </w:p>
          <w:p w14:paraId="4A3C726A" w14:textId="7A7ADFB8" w:rsidR="00827ECE" w:rsidRPr="00C05413" w:rsidRDefault="00827ECE" w:rsidP="000A08A4">
            <w:pPr>
              <w:spacing w:line="240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3565FD5" w14:textId="77777777" w:rsidR="00827ECE" w:rsidRPr="00CF03F2" w:rsidRDefault="00827EC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İlk Müslüman Türk Dev.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 </w:t>
            </w: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ar. II</w:t>
            </w:r>
          </w:p>
          <w:p w14:paraId="73A72898" w14:textId="77777777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Rafet M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etin</w:t>
            </w:r>
          </w:p>
          <w:p w14:paraId="6ECD5497" w14:textId="0ED22F54" w:rsidR="00827ECE" w:rsidRPr="00C05413" w:rsidRDefault="00827ECE" w:rsidP="00827ECE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 w:rsidR="000A08A4" w:rsidRPr="00C05413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.00</w:t>
            </w:r>
          </w:p>
          <w:p w14:paraId="0BFE38DC" w14:textId="0F933468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276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F392F33" w14:textId="77777777" w:rsidR="00827ECE" w:rsidRPr="00CF03F2" w:rsidRDefault="00827EC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İslam Öncesi Türk Tar. II</w:t>
            </w:r>
          </w:p>
          <w:p w14:paraId="4FD4A692" w14:textId="77777777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Rafet M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etin</w:t>
            </w:r>
          </w:p>
          <w:p w14:paraId="2C07105F" w14:textId="17877034" w:rsidR="00827ECE" w:rsidRPr="00C05413" w:rsidRDefault="00827ECE" w:rsidP="00827ECE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 w:rsidR="000A08A4" w:rsidRPr="00C05413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.00</w:t>
            </w:r>
          </w:p>
          <w:p w14:paraId="700F7D16" w14:textId="1D4E222C" w:rsidR="00827ECE" w:rsidRPr="00C05413" w:rsidRDefault="00827ECE" w:rsidP="00827ECE">
            <w:pPr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827ECE" w:rsidRPr="00C05413" w14:paraId="4B08DC75" w14:textId="77777777" w:rsidTr="005E6461">
        <w:trPr>
          <w:trHeight w:val="1152"/>
        </w:trPr>
        <w:tc>
          <w:tcPr>
            <w:tcW w:w="699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06CEB28A" w14:textId="77777777" w:rsidR="00827ECE" w:rsidRPr="00C05413" w:rsidRDefault="00827ECE" w:rsidP="00827EC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2A40F6E" w14:textId="77777777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sz w:val="16"/>
                <w:szCs w:val="16"/>
              </w:rPr>
              <w:t>Türk Dili II</w:t>
            </w:r>
          </w:p>
          <w:p w14:paraId="0B50FFE0" w14:textId="5EA1A891" w:rsidR="00827ECE" w:rsidRDefault="00827ECE" w:rsidP="00827ECE">
            <w:pPr>
              <w:spacing w:line="276" w:lineRule="auto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sz w:val="16"/>
                <w:szCs w:val="16"/>
              </w:rPr>
              <w:t>Ayşegül K. Muslu</w:t>
            </w:r>
          </w:p>
          <w:p w14:paraId="729EEEC7" w14:textId="29004B2F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Cs/>
                <w:sz w:val="16"/>
                <w:szCs w:val="16"/>
              </w:rPr>
              <w:t>Saat: 10:00-1</w:t>
            </w:r>
            <w:r>
              <w:rPr>
                <w:rFonts w:asciiTheme="majorBidi" w:hAnsiTheme="majorBidi" w:cstheme="majorBidi"/>
                <w:bCs/>
                <w:sz w:val="16"/>
                <w:szCs w:val="16"/>
              </w:rPr>
              <w:t>4</w:t>
            </w:r>
            <w:r w:rsidRPr="00C05413">
              <w:rPr>
                <w:rFonts w:asciiTheme="majorBidi" w:hAnsiTheme="majorBidi" w:cstheme="majorBidi"/>
                <w:bCs/>
                <w:sz w:val="16"/>
                <w:szCs w:val="16"/>
              </w:rPr>
              <w:t>:00</w:t>
            </w:r>
          </w:p>
          <w:p w14:paraId="563B4FFD" w14:textId="0E67538A" w:rsidR="00827ECE" w:rsidRPr="00C05413" w:rsidRDefault="00827ECE" w:rsidP="00827ECE">
            <w:pPr>
              <w:tabs>
                <w:tab w:val="right" w:pos="2042"/>
              </w:tabs>
              <w:spacing w:line="276" w:lineRule="auto"/>
              <w:rPr>
                <w:rFonts w:asciiTheme="majorBidi" w:hAnsiTheme="majorBidi" w:cstheme="majorBidi"/>
                <w:bCs/>
                <w:sz w:val="16"/>
                <w:szCs w:val="16"/>
              </w:rPr>
            </w:pPr>
          </w:p>
        </w:tc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266088F" w14:textId="2A03F94C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F633077" w14:textId="77777777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B4708E3" w14:textId="77777777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bCs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F2CED7E" w14:textId="77777777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bCs/>
                <w:sz w:val="16"/>
                <w:szCs w:val="16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99FCC86" w14:textId="77777777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275EAAD" w14:textId="77777777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bCs/>
                <w:sz w:val="16"/>
                <w:szCs w:val="16"/>
              </w:rPr>
            </w:pP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0B8B8F4" w14:textId="77777777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bCs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99C34C4" w14:textId="77777777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bCs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8A13206" w14:textId="77777777" w:rsidR="00827ECE" w:rsidRPr="00C05413" w:rsidRDefault="00827ECE" w:rsidP="00827ECE">
            <w:pPr>
              <w:spacing w:line="276" w:lineRule="auto"/>
              <w:rPr>
                <w:rFonts w:asciiTheme="majorBidi" w:hAnsiTheme="majorBidi" w:cstheme="majorBidi"/>
                <w:bCs/>
                <w:sz w:val="16"/>
                <w:szCs w:val="16"/>
              </w:rPr>
            </w:pPr>
          </w:p>
        </w:tc>
      </w:tr>
      <w:tr w:rsidR="00BB6D4E" w:rsidRPr="00C05413" w14:paraId="30469D29" w14:textId="77777777" w:rsidTr="00827ECE">
        <w:trPr>
          <w:trHeight w:val="985"/>
        </w:trPr>
        <w:tc>
          <w:tcPr>
            <w:tcW w:w="699" w:type="dxa"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2DFE4AE6" w14:textId="3CE28EFD" w:rsidR="00BB6D4E" w:rsidRPr="00C05413" w:rsidRDefault="00BB6D4E" w:rsidP="00827EC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II. </w:t>
            </w:r>
          </w:p>
          <w:p w14:paraId="0F8C1D98" w14:textId="77777777" w:rsidR="00BB6D4E" w:rsidRPr="00C05413" w:rsidRDefault="00BB6D4E" w:rsidP="00827EC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sz w:val="16"/>
                <w:szCs w:val="16"/>
              </w:rPr>
              <w:t>SINIF</w:t>
            </w: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D580100" w14:textId="77777777" w:rsidR="00BB6D4E" w:rsidRPr="00C05413" w:rsidRDefault="00BB6D4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ürkiye Selçuklu Tar. II</w:t>
            </w:r>
          </w:p>
          <w:p w14:paraId="042B19FF" w14:textId="661B9E8C" w:rsidR="00BB6D4E" w:rsidRPr="00C05413" w:rsidRDefault="00BB6D4E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Yasemin </w:t>
            </w:r>
            <w:r w:rsidR="00BC2815">
              <w:rPr>
                <w:rFonts w:asciiTheme="majorBidi" w:hAnsiTheme="majorBidi" w:cstheme="majorBidi"/>
                <w:sz w:val="16"/>
                <w:szCs w:val="16"/>
              </w:rPr>
              <w:t>Aktaş</w:t>
            </w:r>
          </w:p>
          <w:p w14:paraId="09AAB579" w14:textId="77777777" w:rsidR="000A08A4" w:rsidRPr="00C05413" w:rsidRDefault="000A08A4" w:rsidP="000A08A4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09:00</w:t>
            </w:r>
          </w:p>
          <w:p w14:paraId="7F4DA7BB" w14:textId="77777777" w:rsidR="00BB6D4E" w:rsidRPr="00C05413" w:rsidRDefault="00BB6D4E" w:rsidP="000A08A4">
            <w:pPr>
              <w:spacing w:line="240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6128B029" w14:textId="77777777" w:rsidR="00BB6D4E" w:rsidRPr="00C05413" w:rsidRDefault="00BB6D4E" w:rsidP="00827ECE">
            <w:pPr>
              <w:spacing w:line="276" w:lineRule="auto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sz w:val="16"/>
                <w:szCs w:val="16"/>
              </w:rPr>
              <w:t>Yabancı Dil II</w:t>
            </w:r>
          </w:p>
          <w:p w14:paraId="70FAFF37" w14:textId="5D5C23BA" w:rsidR="00BB6D4E" w:rsidRPr="00C05413" w:rsidRDefault="00BB6D4E" w:rsidP="00827ECE">
            <w:pPr>
              <w:spacing w:line="276" w:lineRule="auto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Cs/>
                <w:sz w:val="16"/>
                <w:szCs w:val="16"/>
              </w:rPr>
              <w:t>Muhammed A</w:t>
            </w:r>
            <w:r w:rsidR="00BC2815">
              <w:rPr>
                <w:rFonts w:asciiTheme="majorBidi" w:hAnsiTheme="majorBidi" w:cstheme="majorBidi"/>
                <w:bCs/>
                <w:sz w:val="16"/>
                <w:szCs w:val="16"/>
              </w:rPr>
              <w:t>tmaca</w:t>
            </w:r>
          </w:p>
          <w:p w14:paraId="681DD784" w14:textId="19BC0963" w:rsidR="00BB6D4E" w:rsidRPr="00EC79DE" w:rsidRDefault="00BB6D4E" w:rsidP="00827ECE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Cs/>
                <w:sz w:val="16"/>
                <w:szCs w:val="16"/>
              </w:rPr>
              <w:t>Saat:</w:t>
            </w:r>
            <w:r w:rsidR="00EC79DE"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 </w:t>
            </w:r>
            <w:r w:rsidR="008F0E27">
              <w:rPr>
                <w:rFonts w:asciiTheme="majorBidi" w:hAnsiTheme="majorBidi" w:cstheme="majorBidi"/>
                <w:sz w:val="16"/>
                <w:szCs w:val="16"/>
              </w:rPr>
              <w:t>10.00-14</w:t>
            </w:r>
            <w:r w:rsidR="00EC79DE">
              <w:rPr>
                <w:rFonts w:asciiTheme="majorBidi" w:hAnsiTheme="majorBidi" w:cstheme="majorBidi"/>
                <w:sz w:val="16"/>
                <w:szCs w:val="16"/>
              </w:rPr>
              <w:t>.00</w:t>
            </w:r>
          </w:p>
          <w:p w14:paraId="5BE1CA94" w14:textId="5981A1CA" w:rsidR="00BB6D4E" w:rsidRPr="00C05413" w:rsidRDefault="00BB6D4E" w:rsidP="00827ECE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02571A0" w14:textId="77777777" w:rsidR="00BB6D4E" w:rsidRPr="00C05413" w:rsidRDefault="00BB6D4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Osmanlı Tarihi Metinleri II</w:t>
            </w:r>
          </w:p>
          <w:p w14:paraId="3784C325" w14:textId="7735176E" w:rsidR="00BB6D4E" w:rsidRPr="00C05413" w:rsidRDefault="00BB6D4E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Esat A</w:t>
            </w:r>
            <w:r w:rsidR="00BC2815">
              <w:rPr>
                <w:rFonts w:asciiTheme="majorBidi" w:hAnsiTheme="majorBidi" w:cstheme="majorBidi"/>
                <w:sz w:val="16"/>
                <w:szCs w:val="16"/>
              </w:rPr>
              <w:t>ktaş</w:t>
            </w:r>
          </w:p>
          <w:p w14:paraId="65FA1FC3" w14:textId="77777777" w:rsidR="000A08A4" w:rsidRPr="00C05413" w:rsidRDefault="000A08A4" w:rsidP="000A08A4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09:00</w:t>
            </w:r>
          </w:p>
          <w:p w14:paraId="410FF7B6" w14:textId="5D2897E0" w:rsidR="00BB6D4E" w:rsidRPr="00C05413" w:rsidRDefault="00BB6D4E" w:rsidP="00827ECE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E66F119" w14:textId="77777777" w:rsidR="00BC2815" w:rsidRDefault="00BB6D4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ürkiye ve Balkanlar</w:t>
            </w:r>
          </w:p>
          <w:p w14:paraId="1376CF5F" w14:textId="1B7261A7" w:rsidR="00BB6D4E" w:rsidRPr="00BC2815" w:rsidRDefault="00BC2815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Fatih M. </w:t>
            </w:r>
            <w:proofErr w:type="spellStart"/>
            <w:r>
              <w:rPr>
                <w:rFonts w:asciiTheme="majorBidi" w:hAnsiTheme="majorBidi" w:cstheme="majorBidi"/>
                <w:bCs/>
                <w:sz w:val="16"/>
                <w:szCs w:val="16"/>
              </w:rPr>
              <w:t>Eşki</w:t>
            </w:r>
            <w:proofErr w:type="spellEnd"/>
          </w:p>
          <w:p w14:paraId="54129F0B" w14:textId="77777777" w:rsidR="000A08A4" w:rsidRPr="00C05413" w:rsidRDefault="000A08A4" w:rsidP="000A08A4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09:00</w:t>
            </w:r>
          </w:p>
          <w:p w14:paraId="14B708AE" w14:textId="77777777" w:rsidR="00BB6D4E" w:rsidRPr="00C05413" w:rsidRDefault="00BB6D4E" w:rsidP="000A08A4">
            <w:pPr>
              <w:spacing w:line="240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CD4C4CA" w14:textId="77777777" w:rsidR="00BB6D4E" w:rsidRPr="00C05413" w:rsidRDefault="00BB6D4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Farsça II</w:t>
            </w:r>
          </w:p>
          <w:p w14:paraId="198E6176" w14:textId="35CC6997" w:rsidR="00BB6D4E" w:rsidRPr="00C05413" w:rsidRDefault="00BB6D4E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Özkan D</w:t>
            </w:r>
            <w:r w:rsidR="00BC2815">
              <w:rPr>
                <w:rFonts w:asciiTheme="majorBidi" w:hAnsiTheme="majorBidi" w:cstheme="majorBidi"/>
                <w:sz w:val="16"/>
                <w:szCs w:val="16"/>
              </w:rPr>
              <w:t>ayı</w:t>
            </w:r>
          </w:p>
          <w:p w14:paraId="7FAD935B" w14:textId="77777777" w:rsidR="000A08A4" w:rsidRPr="00C05413" w:rsidRDefault="000A08A4" w:rsidP="000A08A4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09:00</w:t>
            </w:r>
          </w:p>
          <w:p w14:paraId="3D97EA3D" w14:textId="77777777" w:rsidR="00BB6D4E" w:rsidRPr="00C05413" w:rsidRDefault="00BB6D4E" w:rsidP="000A08A4">
            <w:pPr>
              <w:spacing w:line="240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8020759" w14:textId="5BE9E8C0" w:rsidR="00BB6D4E" w:rsidRPr="00C05413" w:rsidRDefault="009B2440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Yerel Tarih Araştırmaları</w:t>
            </w:r>
          </w:p>
          <w:p w14:paraId="2585A0E1" w14:textId="10E8806B" w:rsidR="009B2440" w:rsidRPr="00C05413" w:rsidRDefault="00BC2815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Fatih M. </w:t>
            </w:r>
            <w:proofErr w:type="spellStart"/>
            <w:r>
              <w:rPr>
                <w:rFonts w:asciiTheme="majorBidi" w:hAnsiTheme="majorBidi" w:cstheme="majorBidi"/>
                <w:bCs/>
                <w:sz w:val="16"/>
                <w:szCs w:val="16"/>
              </w:rPr>
              <w:t>Eşki</w:t>
            </w:r>
            <w:proofErr w:type="spellEnd"/>
          </w:p>
          <w:p w14:paraId="01AD8791" w14:textId="77777777" w:rsidR="000A08A4" w:rsidRPr="00C05413" w:rsidRDefault="000A08A4" w:rsidP="000A08A4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09:00</w:t>
            </w:r>
          </w:p>
          <w:p w14:paraId="0188C0DD" w14:textId="77777777" w:rsidR="00BB6D4E" w:rsidRPr="00C05413" w:rsidRDefault="00BB6D4E" w:rsidP="000A08A4">
            <w:pPr>
              <w:spacing w:line="240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65B91D5" w14:textId="00E875CE" w:rsidR="007C75C5" w:rsidRPr="00C05413" w:rsidRDefault="00BC2815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ürk Dünyası Tar. I</w:t>
            </w:r>
          </w:p>
          <w:p w14:paraId="12799FAC" w14:textId="13B94444" w:rsidR="009B2440" w:rsidRPr="00C05413" w:rsidRDefault="00BC2815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Fatih M. </w:t>
            </w:r>
            <w:proofErr w:type="spellStart"/>
            <w:r>
              <w:rPr>
                <w:rFonts w:asciiTheme="majorBidi" w:hAnsiTheme="majorBidi" w:cstheme="majorBidi"/>
                <w:bCs/>
                <w:sz w:val="16"/>
                <w:szCs w:val="16"/>
              </w:rPr>
              <w:t>Eşki</w:t>
            </w:r>
            <w:proofErr w:type="spellEnd"/>
          </w:p>
          <w:p w14:paraId="6A4DB06F" w14:textId="77777777" w:rsidR="000A08A4" w:rsidRPr="00C05413" w:rsidRDefault="000A08A4" w:rsidP="000A08A4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09:00</w:t>
            </w:r>
          </w:p>
          <w:p w14:paraId="45DEB852" w14:textId="77777777" w:rsidR="00BB6D4E" w:rsidRPr="00C05413" w:rsidRDefault="00BB6D4E" w:rsidP="000A08A4">
            <w:pPr>
              <w:spacing w:line="240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C51ECF2" w14:textId="77777777" w:rsidR="007C75C5" w:rsidRPr="00C05413" w:rsidRDefault="007C75C5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skiçağ Tarihi II</w:t>
            </w:r>
          </w:p>
          <w:p w14:paraId="1D2A6236" w14:textId="506AF6BD" w:rsidR="009B2440" w:rsidRPr="00C05413" w:rsidRDefault="009B2440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Rafet M</w:t>
            </w:r>
            <w:r w:rsidR="00BC2815">
              <w:rPr>
                <w:rFonts w:asciiTheme="majorBidi" w:hAnsiTheme="majorBidi" w:cstheme="majorBidi"/>
                <w:sz w:val="16"/>
                <w:szCs w:val="16"/>
              </w:rPr>
              <w:t>etin</w:t>
            </w:r>
          </w:p>
          <w:p w14:paraId="7A172C34" w14:textId="77777777" w:rsidR="000A08A4" w:rsidRPr="00C05413" w:rsidRDefault="000A08A4" w:rsidP="000A08A4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09:00</w:t>
            </w:r>
          </w:p>
          <w:p w14:paraId="0BA28602" w14:textId="79574FE0" w:rsidR="00BB6D4E" w:rsidRPr="00C05413" w:rsidRDefault="00BB6D4E" w:rsidP="00827ECE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4FB9FD0" w14:textId="77777777" w:rsidR="007C75C5" w:rsidRPr="00C05413" w:rsidRDefault="007C75C5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Yeni Çağ Avrupa Tarihi </w:t>
            </w:r>
          </w:p>
          <w:p w14:paraId="7E067307" w14:textId="3D74BD2E" w:rsidR="009B2440" w:rsidRPr="00C05413" w:rsidRDefault="009B2440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Rafet M</w:t>
            </w:r>
            <w:r w:rsidR="00BC2815">
              <w:rPr>
                <w:rFonts w:asciiTheme="majorBidi" w:hAnsiTheme="majorBidi" w:cstheme="majorBidi"/>
                <w:sz w:val="16"/>
                <w:szCs w:val="16"/>
              </w:rPr>
              <w:t>etin</w:t>
            </w:r>
          </w:p>
          <w:p w14:paraId="0F5364CB" w14:textId="77777777" w:rsidR="000A08A4" w:rsidRPr="00C05413" w:rsidRDefault="000A08A4" w:rsidP="000A08A4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09:00</w:t>
            </w:r>
          </w:p>
          <w:p w14:paraId="4AD5DB80" w14:textId="25A04CF9" w:rsidR="00BB6D4E" w:rsidRPr="00C05413" w:rsidRDefault="00BB6D4E" w:rsidP="00827ECE">
            <w:pPr>
              <w:spacing w:line="276" w:lineRule="auto"/>
              <w:rPr>
                <w:rFonts w:asciiTheme="majorBidi" w:hAnsiTheme="majorBidi" w:cstheme="majorBidi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9529FF6" w14:textId="77777777" w:rsidR="007C75C5" w:rsidRPr="00C05413" w:rsidRDefault="007C75C5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Osmanlı Tarihi II</w:t>
            </w:r>
          </w:p>
          <w:p w14:paraId="5877C356" w14:textId="7530C3B6" w:rsidR="009B2440" w:rsidRPr="00C05413" w:rsidRDefault="009B2440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Rafet M</w:t>
            </w:r>
            <w:r w:rsidR="00BC2815">
              <w:rPr>
                <w:rFonts w:asciiTheme="majorBidi" w:hAnsiTheme="majorBidi" w:cstheme="majorBidi"/>
                <w:sz w:val="16"/>
                <w:szCs w:val="16"/>
              </w:rPr>
              <w:t>etin</w:t>
            </w:r>
          </w:p>
          <w:p w14:paraId="0E67B762" w14:textId="77777777" w:rsidR="000A08A4" w:rsidRPr="00C05413" w:rsidRDefault="000A08A4" w:rsidP="000A08A4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09:00</w:t>
            </w:r>
          </w:p>
          <w:p w14:paraId="57032F9E" w14:textId="11B5A508" w:rsidR="00BB6D4E" w:rsidRPr="00C05413" w:rsidRDefault="00BB6D4E" w:rsidP="00827ECE">
            <w:pPr>
              <w:spacing w:line="276" w:lineRule="auto"/>
              <w:rPr>
                <w:rFonts w:asciiTheme="majorBidi" w:hAnsiTheme="majorBidi" w:cstheme="majorBidi"/>
                <w:b/>
                <w:color w:val="000000" w:themeColor="text1"/>
                <w:sz w:val="16"/>
                <w:szCs w:val="16"/>
              </w:rPr>
            </w:pPr>
          </w:p>
        </w:tc>
      </w:tr>
      <w:tr w:rsidR="00BB6D4E" w:rsidRPr="00C05413" w14:paraId="7149E6C5" w14:textId="77777777" w:rsidTr="00827ECE">
        <w:trPr>
          <w:trHeight w:val="1054"/>
        </w:trPr>
        <w:tc>
          <w:tcPr>
            <w:tcW w:w="699" w:type="dxa"/>
            <w:tcBorders>
              <w:top w:val="single" w:sz="6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00802CA" w14:textId="77777777" w:rsidR="00BB6D4E" w:rsidRPr="00C05413" w:rsidRDefault="00BB6D4E" w:rsidP="00827EC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14:paraId="6E5FD180" w14:textId="77777777" w:rsidR="00BB6D4E" w:rsidRPr="00C05413" w:rsidRDefault="00BB6D4E" w:rsidP="00827EC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sz w:val="16"/>
                <w:szCs w:val="16"/>
              </w:rPr>
              <w:t>III. SINIF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CF51EB2" w14:textId="77777777" w:rsidR="007C75C5" w:rsidRPr="00C05413" w:rsidRDefault="007C75C5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Osmanlı Yenileşme ve Fikir Har. II</w:t>
            </w:r>
          </w:p>
          <w:p w14:paraId="12A794F8" w14:textId="39E5F63A" w:rsidR="007C75C5" w:rsidRPr="00C05413" w:rsidRDefault="007C75C5" w:rsidP="00827ECE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Esat A</w:t>
            </w:r>
            <w:r w:rsidR="00BC2815">
              <w:rPr>
                <w:rFonts w:asciiTheme="majorBidi" w:hAnsiTheme="majorBidi" w:cstheme="majorBidi"/>
                <w:sz w:val="16"/>
                <w:szCs w:val="16"/>
              </w:rPr>
              <w:t>ktaş</w:t>
            </w:r>
          </w:p>
          <w:p w14:paraId="420A9CC6" w14:textId="7E56B0A2" w:rsidR="000A08A4" w:rsidRPr="00C05413" w:rsidRDefault="007C75C5" w:rsidP="000A08A4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3:00</w:t>
            </w:r>
          </w:p>
          <w:p w14:paraId="2C2D37FD" w14:textId="0088DCB5" w:rsidR="00BB6D4E" w:rsidRPr="00C05413" w:rsidRDefault="00BB6D4E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DC9B981" w14:textId="77777777" w:rsidR="007C75C5" w:rsidRPr="00C05413" w:rsidRDefault="007C75C5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Selçuklu Kur. ve </w:t>
            </w:r>
            <w:proofErr w:type="spellStart"/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Med</w:t>
            </w:r>
            <w:proofErr w:type="spellEnd"/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 Tar.</w:t>
            </w:r>
          </w:p>
          <w:p w14:paraId="1EDE667A" w14:textId="52AAB027" w:rsidR="007C75C5" w:rsidRPr="00C05413" w:rsidRDefault="007C75C5" w:rsidP="00827ECE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Yasemin A</w:t>
            </w:r>
            <w:r w:rsidR="00BC2815">
              <w:rPr>
                <w:rFonts w:asciiTheme="majorBidi" w:hAnsiTheme="majorBidi" w:cstheme="majorBidi"/>
                <w:sz w:val="16"/>
                <w:szCs w:val="16"/>
              </w:rPr>
              <w:t>ktaş</w:t>
            </w:r>
          </w:p>
          <w:p w14:paraId="19860729" w14:textId="660782E9" w:rsidR="00BB6D4E" w:rsidRPr="00C05413" w:rsidRDefault="00DC7B20" w:rsidP="00D957D8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D957D8">
              <w:rPr>
                <w:rFonts w:asciiTheme="majorBidi" w:hAnsiTheme="majorBidi" w:cstheme="majorBidi"/>
                <w:sz w:val="16"/>
                <w:szCs w:val="16"/>
              </w:rPr>
              <w:t>2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:00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8361F63" w14:textId="77777777" w:rsidR="00BC2815" w:rsidRDefault="00BB6D4E" w:rsidP="00827ECE">
            <w:pPr>
              <w:spacing w:line="276" w:lineRule="auto"/>
              <w:rPr>
                <w:rFonts w:asciiTheme="majorBidi" w:hAnsiTheme="majorBidi" w:cstheme="majorBidi"/>
                <w:b/>
                <w:color w:val="000000" w:themeColor="text1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color w:val="000000" w:themeColor="text1"/>
                <w:sz w:val="16"/>
                <w:szCs w:val="16"/>
              </w:rPr>
              <w:t>Osmanlı Belgeleri II</w:t>
            </w:r>
          </w:p>
          <w:p w14:paraId="73C0414D" w14:textId="09924ECA" w:rsidR="00BB6D4E" w:rsidRPr="00BC2815" w:rsidRDefault="00BC0935" w:rsidP="00827ECE">
            <w:pPr>
              <w:spacing w:line="276" w:lineRule="auto"/>
              <w:rPr>
                <w:rFonts w:asciiTheme="majorBidi" w:hAnsiTheme="majorBidi" w:cstheme="majorBidi"/>
                <w:b/>
                <w:color w:val="000000" w:themeColor="text1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 </w:t>
            </w:r>
            <w:r w:rsidR="00BC2815"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  <w:t>Gazi Özdemir</w:t>
            </w:r>
          </w:p>
          <w:p w14:paraId="6710CA9D" w14:textId="7962580D" w:rsidR="00BB6D4E" w:rsidRPr="00C05413" w:rsidRDefault="00DC7B20" w:rsidP="00827ECE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Saat:</w:t>
            </w:r>
            <w:r w:rsidR="00EC79DE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3:00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A39C533" w14:textId="77777777" w:rsidR="007C75C5" w:rsidRPr="00C05413" w:rsidRDefault="007C75C5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Osmanlı Tarihi IV</w:t>
            </w:r>
          </w:p>
          <w:p w14:paraId="654EF909" w14:textId="252E2A02" w:rsidR="007C75C5" w:rsidRPr="00C05413" w:rsidRDefault="007C75C5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Esat A</w:t>
            </w:r>
            <w:r w:rsidR="00BC2815">
              <w:rPr>
                <w:rFonts w:asciiTheme="majorBidi" w:hAnsiTheme="majorBidi" w:cstheme="majorBidi"/>
                <w:sz w:val="16"/>
                <w:szCs w:val="16"/>
              </w:rPr>
              <w:t>ktaş</w:t>
            </w:r>
          </w:p>
          <w:p w14:paraId="2E6AC043" w14:textId="38352955" w:rsidR="00BB6D4E" w:rsidRPr="00C05413" w:rsidRDefault="00DC7B20" w:rsidP="00827ECE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3:00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05E9C03" w14:textId="77777777" w:rsidR="00BB6D4E" w:rsidRPr="00C05413" w:rsidRDefault="00BB6D4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Farsça IV</w:t>
            </w:r>
          </w:p>
          <w:p w14:paraId="5893F87A" w14:textId="3794A540" w:rsidR="00BB6D4E" w:rsidRPr="00C05413" w:rsidRDefault="00BB6D4E" w:rsidP="00827ECE">
            <w:pPr>
              <w:shd w:val="clear" w:color="auto" w:fill="FFE599" w:themeFill="accent4" w:themeFillTint="66"/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Özkan D</w:t>
            </w:r>
            <w:r w:rsidR="00BC2815">
              <w:rPr>
                <w:rFonts w:asciiTheme="majorBidi" w:hAnsiTheme="majorBidi" w:cstheme="majorBidi"/>
                <w:sz w:val="16"/>
                <w:szCs w:val="16"/>
              </w:rPr>
              <w:t>ayı</w:t>
            </w:r>
          </w:p>
          <w:p w14:paraId="6AB63A65" w14:textId="50FC07AE" w:rsidR="00BB6D4E" w:rsidRPr="00C05413" w:rsidRDefault="00DC7B20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3:30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BEB2708" w14:textId="77777777" w:rsidR="007C75C5" w:rsidRPr="00C05413" w:rsidRDefault="007C75C5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Osmanlı Teşkilat Tar. II</w:t>
            </w:r>
          </w:p>
          <w:p w14:paraId="69869F34" w14:textId="77777777" w:rsidR="00BC2815" w:rsidRDefault="00BC2815" w:rsidP="00827ECE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  <w:t>Gazi Özdemir</w:t>
            </w: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  <w:p w14:paraId="25B4166F" w14:textId="29CBDEEA" w:rsidR="00BB6D4E" w:rsidRPr="00C05413" w:rsidRDefault="00DC7B20" w:rsidP="00827ECE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3:00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8CD6749" w14:textId="77777777" w:rsidR="007C75C5" w:rsidRPr="00C05413" w:rsidRDefault="007C75C5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Orta Doğu Tarihi</w:t>
            </w:r>
          </w:p>
          <w:p w14:paraId="231F0732" w14:textId="77777777" w:rsidR="00BC2815" w:rsidRPr="00C05413" w:rsidRDefault="00BC2815" w:rsidP="00827ECE">
            <w:pPr>
              <w:shd w:val="clear" w:color="auto" w:fill="FFE599" w:themeFill="accent4" w:themeFillTint="66"/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Özkan D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ayı</w:t>
            </w:r>
          </w:p>
          <w:p w14:paraId="73207B52" w14:textId="0C7CBB33" w:rsidR="00BB6D4E" w:rsidRPr="00C05413" w:rsidRDefault="00DC7B20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Saat:</w:t>
            </w:r>
            <w:r w:rsidR="00EC79DE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3:00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027F000" w14:textId="77777777" w:rsidR="007C75C5" w:rsidRPr="00C05413" w:rsidRDefault="007C75C5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Milli Mücadele Tarihi</w:t>
            </w:r>
          </w:p>
          <w:p w14:paraId="572F098A" w14:textId="1F3F996F" w:rsidR="007C75C5" w:rsidRPr="00C05413" w:rsidRDefault="007C75C5" w:rsidP="00827ECE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Serdar G</w:t>
            </w:r>
            <w:r w:rsidR="00BC2815">
              <w:rPr>
                <w:rFonts w:asciiTheme="majorBidi" w:hAnsiTheme="majorBidi" w:cstheme="majorBidi"/>
                <w:sz w:val="16"/>
                <w:szCs w:val="16"/>
              </w:rPr>
              <w:t>öktaş</w:t>
            </w:r>
          </w:p>
          <w:p w14:paraId="55565A1E" w14:textId="60817765" w:rsidR="00BB6D4E" w:rsidRPr="00C05413" w:rsidRDefault="00DC7B20" w:rsidP="00827ECE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3:00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CCC23FC" w14:textId="77777777" w:rsidR="00BB6D4E" w:rsidRPr="00C05413" w:rsidRDefault="00DC7B20" w:rsidP="00827ECE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Tarih </w:t>
            </w:r>
            <w:proofErr w:type="spellStart"/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Araş</w:t>
            </w:r>
            <w:proofErr w:type="spellEnd"/>
            <w:r w:rsidR="00C05413"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</w:t>
            </w: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 </w:t>
            </w:r>
            <w:proofErr w:type="gramStart"/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ve</w:t>
            </w:r>
            <w:proofErr w:type="gramEnd"/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 Etik II</w:t>
            </w:r>
          </w:p>
          <w:p w14:paraId="4E78F88E" w14:textId="0D775931" w:rsidR="00F86022" w:rsidRPr="00C05413" w:rsidRDefault="00F86022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Yıldıray Y</w:t>
            </w:r>
            <w:r w:rsidR="00BC2815">
              <w:rPr>
                <w:rFonts w:asciiTheme="majorBidi" w:hAnsiTheme="majorBidi" w:cstheme="majorBidi"/>
                <w:sz w:val="16"/>
                <w:szCs w:val="16"/>
              </w:rPr>
              <w:t>ıldırım</w:t>
            </w:r>
          </w:p>
          <w:p w14:paraId="6BCC8D91" w14:textId="410C98DE" w:rsidR="00DC7B20" w:rsidRPr="00C05413" w:rsidRDefault="00DC7B20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Saat:</w:t>
            </w:r>
            <w:r w:rsidR="00EC79DE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3:00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15FEB1D" w14:textId="77777777" w:rsidR="00DC7B20" w:rsidRPr="00C05413" w:rsidRDefault="00DC7B20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Roma-Bizans Tarihi II</w:t>
            </w:r>
          </w:p>
          <w:p w14:paraId="7EAC378A" w14:textId="418C225C" w:rsidR="00F86022" w:rsidRPr="00C05413" w:rsidRDefault="00F86022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Rafet M</w:t>
            </w:r>
            <w:r w:rsidR="00BC2815">
              <w:rPr>
                <w:rFonts w:asciiTheme="majorBidi" w:hAnsiTheme="majorBidi" w:cstheme="majorBidi"/>
                <w:sz w:val="16"/>
                <w:szCs w:val="16"/>
              </w:rPr>
              <w:t>etin</w:t>
            </w:r>
          </w:p>
          <w:p w14:paraId="7E85E25C" w14:textId="282B4C0A" w:rsidR="00BB6D4E" w:rsidRPr="00C05413" w:rsidRDefault="00DC7B20" w:rsidP="00827ECE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Saat: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3:30</w:t>
            </w:r>
          </w:p>
        </w:tc>
      </w:tr>
      <w:tr w:rsidR="009F57DE" w:rsidRPr="00C05413" w14:paraId="4189746C" w14:textId="77777777" w:rsidTr="00827ECE">
        <w:trPr>
          <w:trHeight w:val="1291"/>
        </w:trPr>
        <w:tc>
          <w:tcPr>
            <w:tcW w:w="699" w:type="dxa"/>
            <w:vMerge w:val="restart"/>
            <w:tcBorders>
              <w:top w:val="single" w:sz="6" w:space="0" w:color="auto"/>
              <w:left w:val="single" w:sz="8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3B26FD71" w14:textId="77777777" w:rsidR="009F57DE" w:rsidRPr="00C05413" w:rsidRDefault="009F57DE" w:rsidP="00827EC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sz w:val="16"/>
                <w:szCs w:val="16"/>
              </w:rPr>
              <w:t>IV. SINIF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35184289" w14:textId="77777777" w:rsidR="009F57DE" w:rsidRDefault="009F57DE" w:rsidP="00827ECE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ğitim Psikolojisi</w:t>
            </w:r>
          </w:p>
          <w:p w14:paraId="7EBD50BE" w14:textId="77777777" w:rsidR="009F57DE" w:rsidRDefault="009F57DE" w:rsidP="00827ECE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Gündüz)</w:t>
            </w:r>
          </w:p>
          <w:p w14:paraId="3FCF7419" w14:textId="249B6221" w:rsidR="009F57DE" w:rsidRDefault="009F57DE" w:rsidP="00827ECE">
            <w:pPr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  <w:t xml:space="preserve">Mehtap </w:t>
            </w:r>
            <w:proofErr w:type="spellStart"/>
            <w:r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  <w:t>Karaçil</w:t>
            </w:r>
            <w:proofErr w:type="spellEnd"/>
          </w:p>
          <w:p w14:paraId="14A5AC4A" w14:textId="77777777" w:rsidR="009F57DE" w:rsidRDefault="009F57DE" w:rsidP="00827ECE">
            <w:pPr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  <w:t>Saat: 13.00-14.00</w:t>
            </w:r>
          </w:p>
          <w:p w14:paraId="436151C6" w14:textId="3784891D" w:rsidR="009F57DE" w:rsidRPr="00C05413" w:rsidRDefault="009F57DE" w:rsidP="00827ECE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5887AEF4" w14:textId="77777777" w:rsidR="009F57DE" w:rsidRDefault="009F57D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ınıf Yönetimi</w:t>
            </w:r>
          </w:p>
          <w:p w14:paraId="684FA1D4" w14:textId="77777777" w:rsidR="009F57DE" w:rsidRDefault="009F57D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Gündüz)</w:t>
            </w:r>
          </w:p>
          <w:p w14:paraId="52001E07" w14:textId="77777777" w:rsidR="009F57DE" w:rsidRDefault="009F57DE" w:rsidP="00827ECE">
            <w:pPr>
              <w:spacing w:line="240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  <w:t>Gizem Berk</w:t>
            </w:r>
          </w:p>
          <w:p w14:paraId="698CCE7A" w14:textId="77777777" w:rsidR="009F57DE" w:rsidRDefault="009F57DE" w:rsidP="00827ECE">
            <w:pPr>
              <w:spacing w:line="240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  <w:t>Saat: 13.00-14.00</w:t>
            </w:r>
          </w:p>
          <w:p w14:paraId="28AAB3DD" w14:textId="5EECA50B" w:rsidR="009F57DE" w:rsidRPr="00C05413" w:rsidRDefault="009F57DE" w:rsidP="00827ECE">
            <w:pPr>
              <w:spacing w:line="240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7B7465C0" w14:textId="77777777" w:rsidR="009F57DE" w:rsidRPr="00C05413" w:rsidRDefault="009F57D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Osmanlı Sosyal ve Ekonomi Tarihi II</w:t>
            </w:r>
          </w:p>
          <w:p w14:paraId="3B70711C" w14:textId="4002BE80" w:rsidR="009F57DE" w:rsidRPr="00C05413" w:rsidRDefault="009F57DE" w:rsidP="00827ECE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Gazi Ö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zdemir</w:t>
            </w:r>
          </w:p>
          <w:p w14:paraId="39D99A11" w14:textId="163DE0FA" w:rsidR="009F57DE" w:rsidRPr="00C05413" w:rsidRDefault="009F57DE" w:rsidP="000A08A4">
            <w:pPr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Saat: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5:00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34809ADE" w14:textId="77777777" w:rsidR="009F57DE" w:rsidRDefault="009F57DE" w:rsidP="00827ECE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Mitoloji (F.S.)</w:t>
            </w:r>
          </w:p>
          <w:p w14:paraId="44C2065F" w14:textId="5D6B1F76" w:rsidR="009F57DE" w:rsidRPr="00C05413" w:rsidRDefault="009F57DE" w:rsidP="00827ECE">
            <w:pPr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 xml:space="preserve">Özlem </w:t>
            </w:r>
            <w:proofErr w:type="spellStart"/>
            <w:r>
              <w:rPr>
                <w:rFonts w:asciiTheme="majorBidi" w:hAnsiTheme="majorBidi" w:cstheme="majorBidi"/>
                <w:sz w:val="16"/>
                <w:szCs w:val="16"/>
              </w:rPr>
              <w:t>Ünalan</w:t>
            </w:r>
            <w:proofErr w:type="spellEnd"/>
          </w:p>
          <w:p w14:paraId="627B4E8A" w14:textId="4D08C7A5" w:rsidR="009F57DE" w:rsidRPr="00C05413" w:rsidRDefault="009F57DE" w:rsidP="00827ECE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Saat: 1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1:00</w:t>
            </w:r>
          </w:p>
          <w:p w14:paraId="64856FF4" w14:textId="242D6F65" w:rsidR="009F57DE" w:rsidRPr="005C2074" w:rsidRDefault="009F57DE" w:rsidP="00827ECE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418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5F8D2497" w14:textId="6DCDD753" w:rsidR="009F57DE" w:rsidRDefault="009F57DE" w:rsidP="00827ECE">
            <w:pPr>
              <w:spacing w:line="276" w:lineRule="auto"/>
              <w:rPr>
                <w:rFonts w:asciiTheme="majorBidi" w:hAnsiTheme="majorBidi" w:cstheme="majorBidi"/>
                <w:b/>
                <w:color w:val="000000" w:themeColor="text1"/>
                <w:sz w:val="16"/>
                <w:szCs w:val="16"/>
              </w:rPr>
            </w:pPr>
            <w:r w:rsidRPr="00670679">
              <w:rPr>
                <w:rFonts w:asciiTheme="majorBidi" w:hAnsiTheme="majorBidi" w:cstheme="majorBidi"/>
                <w:b/>
                <w:color w:val="000000" w:themeColor="text1"/>
                <w:sz w:val="16"/>
                <w:szCs w:val="16"/>
              </w:rPr>
              <w:t>Eğitime Giriş</w:t>
            </w:r>
          </w:p>
          <w:p w14:paraId="0CCA70FC" w14:textId="21F7E4D2" w:rsidR="009F57DE" w:rsidRPr="00670679" w:rsidRDefault="009F57DE" w:rsidP="00827ECE">
            <w:pPr>
              <w:spacing w:line="276" w:lineRule="auto"/>
              <w:rPr>
                <w:rFonts w:asciiTheme="majorBidi" w:hAnsiTheme="majorBidi" w:cstheme="majorBidi"/>
                <w:b/>
                <w:color w:val="000000" w:themeColor="text1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color w:val="000000" w:themeColor="text1"/>
                <w:sz w:val="16"/>
                <w:szCs w:val="16"/>
              </w:rPr>
              <w:t>(Gündüz)</w:t>
            </w:r>
          </w:p>
          <w:p w14:paraId="0E161043" w14:textId="4BE2ABA3" w:rsidR="009F57DE" w:rsidRDefault="009F57DE" w:rsidP="00827ECE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  <w:t>Tunahan Filiz</w:t>
            </w:r>
          </w:p>
          <w:p w14:paraId="52CD214D" w14:textId="7C25AC1D" w:rsidR="009F57DE" w:rsidRDefault="003923B0" w:rsidP="00827ECE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  <w:t>Saat: 16:3</w:t>
            </w:r>
            <w:r w:rsidR="009F57DE"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  <w:t>0</w:t>
            </w:r>
          </w:p>
          <w:p w14:paraId="1005056C" w14:textId="6C8674DF" w:rsidR="009F57DE" w:rsidRPr="00C05413" w:rsidRDefault="009F57DE" w:rsidP="00827ECE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2BADAE77" w14:textId="77777777" w:rsidR="009F57DE" w:rsidRPr="00C05413" w:rsidRDefault="009F57D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Osmanlı Tarihi VI</w:t>
            </w:r>
          </w:p>
          <w:p w14:paraId="0B916913" w14:textId="3008033F" w:rsidR="009F57DE" w:rsidRPr="00C05413" w:rsidRDefault="009F57DE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Yıldıray Y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ıldırım</w:t>
            </w:r>
          </w:p>
          <w:p w14:paraId="251BFFF7" w14:textId="614E8214" w:rsidR="009F57DE" w:rsidRPr="00C05413" w:rsidRDefault="009F57DE" w:rsidP="00827ECE">
            <w:pPr>
              <w:spacing w:line="276" w:lineRule="auto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5:00</w:t>
            </w:r>
          </w:p>
        </w:tc>
        <w:tc>
          <w:tcPr>
            <w:tcW w:w="1559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09A36430" w14:textId="77777777" w:rsidR="009F57DE" w:rsidRPr="00C05413" w:rsidRDefault="009F57D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20. Yüzyıl Siyasi Tarihi</w:t>
            </w:r>
          </w:p>
          <w:p w14:paraId="032E7F74" w14:textId="235A76A8" w:rsidR="009F57DE" w:rsidRPr="00C05413" w:rsidRDefault="009F57DE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Fatih M. </w:t>
            </w:r>
            <w:proofErr w:type="spellStart"/>
            <w:r>
              <w:rPr>
                <w:rFonts w:asciiTheme="majorBidi" w:hAnsiTheme="majorBidi" w:cstheme="majorBidi"/>
                <w:bCs/>
                <w:sz w:val="16"/>
                <w:szCs w:val="16"/>
              </w:rPr>
              <w:t>Eşki</w:t>
            </w:r>
            <w:proofErr w:type="spellEnd"/>
          </w:p>
          <w:p w14:paraId="045BCCCC" w14:textId="2530BE46" w:rsidR="009F57DE" w:rsidRPr="00C05413" w:rsidRDefault="009F57DE" w:rsidP="00827ECE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5:00</w:t>
            </w:r>
          </w:p>
        </w:tc>
        <w:tc>
          <w:tcPr>
            <w:tcW w:w="1417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6A6E9146" w14:textId="77777777" w:rsidR="009F57DE" w:rsidRPr="00C05413" w:rsidRDefault="009F57D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arih Felsefesi</w:t>
            </w:r>
          </w:p>
          <w:p w14:paraId="7DCE7597" w14:textId="0345ACD2" w:rsidR="009F57DE" w:rsidRPr="00C05413" w:rsidRDefault="009F57DE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Rafet M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etin</w:t>
            </w:r>
          </w:p>
          <w:p w14:paraId="734809D0" w14:textId="5A0FBCDC" w:rsidR="009F57DE" w:rsidRPr="00C05413" w:rsidRDefault="009F57DE" w:rsidP="00827ECE">
            <w:pPr>
              <w:spacing w:line="276" w:lineRule="auto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>Saat: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5:00</w:t>
            </w:r>
          </w:p>
        </w:tc>
        <w:tc>
          <w:tcPr>
            <w:tcW w:w="1418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7E01B868" w14:textId="77777777" w:rsidR="009F57DE" w:rsidRPr="00C05413" w:rsidRDefault="009F57D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ürk Dış Politikası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 Tarihi</w:t>
            </w:r>
          </w:p>
          <w:p w14:paraId="230C5C14" w14:textId="6F4A4F38" w:rsidR="009F57DE" w:rsidRPr="00C05413" w:rsidRDefault="009F57DE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sz w:val="16"/>
                <w:szCs w:val="16"/>
              </w:rPr>
              <w:t xml:space="preserve">Fatih M. </w:t>
            </w:r>
            <w:proofErr w:type="spellStart"/>
            <w:r>
              <w:rPr>
                <w:rFonts w:asciiTheme="majorBidi" w:hAnsiTheme="majorBidi" w:cstheme="majorBidi"/>
                <w:bCs/>
                <w:sz w:val="16"/>
                <w:szCs w:val="16"/>
              </w:rPr>
              <w:t>Eşki</w:t>
            </w:r>
            <w:proofErr w:type="spellEnd"/>
          </w:p>
          <w:p w14:paraId="2DAD6899" w14:textId="61490482" w:rsidR="009F57DE" w:rsidRPr="00C05413" w:rsidRDefault="009F57DE" w:rsidP="00827ECE">
            <w:pPr>
              <w:spacing w:line="276" w:lineRule="auto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5:00</w:t>
            </w:r>
          </w:p>
        </w:tc>
        <w:tc>
          <w:tcPr>
            <w:tcW w:w="1276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2FAAAA36" w14:textId="77777777" w:rsidR="009F57DE" w:rsidRPr="005C2074" w:rsidRDefault="009F57DE" w:rsidP="00827ECE">
            <w:p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5C207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ürkiye Cumhuriyeti Tar.</w:t>
            </w:r>
            <w:r w:rsidRPr="005C2074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Pr="00F86022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II</w:t>
            </w:r>
          </w:p>
          <w:p w14:paraId="41509BC7" w14:textId="0D371840" w:rsidR="009F57DE" w:rsidRPr="005C2074" w:rsidRDefault="009F57DE" w:rsidP="00827ECE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5C2074">
              <w:rPr>
                <w:rFonts w:asciiTheme="majorBidi" w:hAnsiTheme="majorBidi" w:cstheme="majorBidi"/>
                <w:sz w:val="16"/>
                <w:szCs w:val="16"/>
              </w:rPr>
              <w:t>Serdar G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öktaş</w:t>
            </w:r>
          </w:p>
          <w:p w14:paraId="70928F1E" w14:textId="0BBC7FEF" w:rsidR="009F57DE" w:rsidRPr="00C05413" w:rsidRDefault="009F57DE" w:rsidP="00827ECE">
            <w:pPr>
              <w:spacing w:line="276" w:lineRule="auto"/>
              <w:rPr>
                <w:rFonts w:asciiTheme="majorBidi" w:hAnsiTheme="majorBidi" w:cstheme="majorBidi"/>
                <w:bCs/>
                <w:sz w:val="16"/>
                <w:szCs w:val="16"/>
              </w:rPr>
            </w:pPr>
            <w:r w:rsidRPr="005C2074">
              <w:rPr>
                <w:rFonts w:asciiTheme="majorBidi" w:hAnsiTheme="majorBidi" w:cstheme="majorBidi"/>
                <w:sz w:val="16"/>
                <w:szCs w:val="16"/>
              </w:rPr>
              <w:t>Saat:</w:t>
            </w:r>
            <w:r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5:00</w:t>
            </w:r>
          </w:p>
        </w:tc>
      </w:tr>
      <w:tr w:rsidR="009F57DE" w:rsidRPr="00C05413" w14:paraId="5DDDCBDB" w14:textId="77777777" w:rsidTr="00827ECE">
        <w:trPr>
          <w:trHeight w:val="2170"/>
        </w:trPr>
        <w:tc>
          <w:tcPr>
            <w:tcW w:w="699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42412D3C" w14:textId="77777777" w:rsidR="009F57DE" w:rsidRPr="00C05413" w:rsidRDefault="009F57DE" w:rsidP="00827ECE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57744A71" w14:textId="77777777" w:rsidR="009F57DE" w:rsidRDefault="009F57DE" w:rsidP="00827ECE">
            <w:pPr>
              <w:spacing w:line="276" w:lineRule="auto"/>
              <w:rPr>
                <w:rFonts w:asciiTheme="majorBidi" w:hAnsiTheme="majorBidi" w:cstheme="majorBidi"/>
                <w:b/>
                <w:color w:val="000000" w:themeColor="text1"/>
                <w:sz w:val="16"/>
                <w:szCs w:val="16"/>
              </w:rPr>
            </w:pPr>
            <w:r w:rsidRPr="00670679">
              <w:rPr>
                <w:rFonts w:asciiTheme="majorBidi" w:hAnsiTheme="majorBidi" w:cstheme="majorBidi"/>
                <w:b/>
                <w:color w:val="000000" w:themeColor="text1"/>
                <w:sz w:val="16"/>
                <w:szCs w:val="16"/>
              </w:rPr>
              <w:t>Eğitime Giriş</w:t>
            </w:r>
          </w:p>
          <w:p w14:paraId="2358BF33" w14:textId="77777777" w:rsidR="009F57DE" w:rsidRPr="00670679" w:rsidRDefault="009F57DE" w:rsidP="00827ECE">
            <w:pPr>
              <w:spacing w:line="276" w:lineRule="auto"/>
              <w:rPr>
                <w:rFonts w:asciiTheme="majorBidi" w:hAnsiTheme="majorBidi" w:cstheme="majorBidi"/>
                <w:b/>
                <w:color w:val="000000" w:themeColor="text1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color w:val="000000" w:themeColor="text1"/>
                <w:sz w:val="16"/>
                <w:szCs w:val="16"/>
              </w:rPr>
              <w:t>(Gece)</w:t>
            </w:r>
          </w:p>
          <w:p w14:paraId="1EABBB74" w14:textId="6DB51E67" w:rsidR="009F57DE" w:rsidRDefault="009F57DE" w:rsidP="00827ECE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  <w:t>Furkan Altunay</w:t>
            </w:r>
          </w:p>
          <w:p w14:paraId="3D432642" w14:textId="77777777" w:rsidR="009F57DE" w:rsidRDefault="009F57DE" w:rsidP="00827ECE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  <w:t>Saat: 17.00-18.00</w:t>
            </w:r>
          </w:p>
          <w:p w14:paraId="597122B3" w14:textId="728CE982" w:rsidR="009F57DE" w:rsidRDefault="009F57DE" w:rsidP="00827ECE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226927F8" w14:textId="77777777" w:rsidR="009F57DE" w:rsidRDefault="009F57D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ınıf Yönetimi</w:t>
            </w:r>
          </w:p>
          <w:p w14:paraId="372F1E4D" w14:textId="77777777" w:rsidR="009F57DE" w:rsidRDefault="009F57D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Gece)</w:t>
            </w:r>
          </w:p>
          <w:p w14:paraId="25AA3535" w14:textId="77777777" w:rsidR="009F57DE" w:rsidRDefault="009F57DE" w:rsidP="00827ECE">
            <w:pPr>
              <w:spacing w:line="240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  <w:t>Gürkan Yıldırım</w:t>
            </w:r>
          </w:p>
          <w:p w14:paraId="0DC805CD" w14:textId="77777777" w:rsidR="009F57DE" w:rsidRDefault="009F57DE" w:rsidP="00827ECE">
            <w:pPr>
              <w:spacing w:line="240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  <w:t>Saat: 17.00-18.00</w:t>
            </w:r>
          </w:p>
          <w:p w14:paraId="644D06F0" w14:textId="22E72779" w:rsidR="009F57DE" w:rsidRPr="00C05413" w:rsidRDefault="009F57D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6356CF61" w14:textId="77777777" w:rsidR="009F57DE" w:rsidRDefault="009F57DE" w:rsidP="00827ECE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ğitim Psikolojisi</w:t>
            </w:r>
          </w:p>
          <w:p w14:paraId="145EA404" w14:textId="4CF80CF1" w:rsidR="009F57DE" w:rsidRDefault="009F57DE" w:rsidP="00827ECE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Gece)</w:t>
            </w:r>
          </w:p>
          <w:p w14:paraId="6BD2A785" w14:textId="2F772981" w:rsidR="009F57DE" w:rsidRDefault="009F57DE" w:rsidP="00827ECE">
            <w:pPr>
              <w:spacing w:line="240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  <w:t>Faruk Arıcı</w:t>
            </w:r>
          </w:p>
          <w:p w14:paraId="2A85E6CC" w14:textId="77777777" w:rsidR="009F57DE" w:rsidRDefault="009F57DE" w:rsidP="00827ECE">
            <w:pPr>
              <w:spacing w:line="240" w:lineRule="auto"/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color w:val="000000" w:themeColor="text1"/>
                <w:sz w:val="16"/>
                <w:szCs w:val="16"/>
              </w:rPr>
              <w:t>Saat: 17.00-18.00</w:t>
            </w:r>
          </w:p>
          <w:p w14:paraId="7A102430" w14:textId="18E2218E" w:rsidR="009F57DE" w:rsidRPr="00C05413" w:rsidRDefault="009F57D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3F0343E8" w14:textId="77777777" w:rsidR="009F57DE" w:rsidRPr="00C05413" w:rsidRDefault="009F57D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Çağdaş İslam Dünyası</w:t>
            </w:r>
          </w:p>
          <w:p w14:paraId="7B50F737" w14:textId="77777777" w:rsidR="009F57DE" w:rsidRPr="00C05413" w:rsidRDefault="009F57DE" w:rsidP="00827ECE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bCs/>
                <w:sz w:val="16"/>
                <w:szCs w:val="16"/>
              </w:rPr>
              <w:t>Fatih M. EŞKİ</w:t>
            </w:r>
          </w:p>
          <w:p w14:paraId="6C28F44F" w14:textId="3A2D0786" w:rsidR="009F57DE" w:rsidRPr="00C05413" w:rsidRDefault="009F57DE" w:rsidP="00827ECE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C05413">
              <w:rPr>
                <w:rFonts w:asciiTheme="majorBidi" w:hAnsiTheme="majorBidi" w:cstheme="majorBidi"/>
                <w:sz w:val="16"/>
                <w:szCs w:val="16"/>
              </w:rPr>
              <w:t xml:space="preserve">Saat: </w:t>
            </w:r>
            <w:r w:rsidR="000A08A4">
              <w:rPr>
                <w:rFonts w:asciiTheme="majorBidi" w:hAnsiTheme="majorBidi" w:cstheme="majorBidi"/>
                <w:sz w:val="16"/>
                <w:szCs w:val="16"/>
              </w:rPr>
              <w:t>15:00</w:t>
            </w:r>
          </w:p>
          <w:p w14:paraId="58494111" w14:textId="77777777" w:rsidR="009F57DE" w:rsidRPr="005C2074" w:rsidRDefault="009F57DE" w:rsidP="000A08A4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0D521E4B" w14:textId="77777777" w:rsidR="009F57DE" w:rsidRPr="00670679" w:rsidRDefault="009F57DE" w:rsidP="00827ECE">
            <w:pPr>
              <w:spacing w:line="276" w:lineRule="auto"/>
              <w:rPr>
                <w:rFonts w:asciiTheme="majorBidi" w:hAnsiTheme="majorBidi" w:cstheme="majorBidi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2260D30D" w14:textId="77777777" w:rsidR="009F57DE" w:rsidRPr="00C05413" w:rsidRDefault="009F57D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778D6F36" w14:textId="77777777" w:rsidR="009F57DE" w:rsidRPr="00C05413" w:rsidRDefault="009F57D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07F0747D" w14:textId="77777777" w:rsidR="009F57DE" w:rsidRPr="00C05413" w:rsidRDefault="009F57D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2EB19B47" w14:textId="77777777" w:rsidR="009F57DE" w:rsidRPr="00C05413" w:rsidRDefault="009F57DE" w:rsidP="00827ECE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6E9ED1A6" w14:textId="77777777" w:rsidR="009F57DE" w:rsidRPr="00C05413" w:rsidRDefault="009F57DE" w:rsidP="00827ECE">
            <w:pPr>
              <w:spacing w:line="276" w:lineRule="auto"/>
              <w:rPr>
                <w:rFonts w:asciiTheme="majorBidi" w:hAnsiTheme="majorBidi" w:cstheme="majorBidi"/>
                <w:bCs/>
                <w:sz w:val="16"/>
                <w:szCs w:val="16"/>
              </w:rPr>
            </w:pPr>
          </w:p>
        </w:tc>
      </w:tr>
    </w:tbl>
    <w:p w14:paraId="137E7464" w14:textId="297B860D" w:rsidR="003651D6" w:rsidRDefault="003651D6" w:rsidP="00231C01">
      <w:pPr>
        <w:pStyle w:val="AralkYok"/>
        <w:ind w:left="1416" w:firstLine="708"/>
        <w:rPr>
          <w:rFonts w:asciiTheme="majorBidi" w:hAnsiTheme="majorBidi" w:cstheme="majorBidi"/>
          <w:b/>
          <w:sz w:val="16"/>
          <w:szCs w:val="16"/>
        </w:rPr>
      </w:pPr>
    </w:p>
    <w:p w14:paraId="02D25C12" w14:textId="25C3B326" w:rsidR="005546EF" w:rsidRDefault="005546EF" w:rsidP="00231C01">
      <w:pPr>
        <w:pStyle w:val="AralkYok"/>
        <w:ind w:left="1416" w:firstLine="708"/>
        <w:rPr>
          <w:rFonts w:asciiTheme="majorBidi" w:hAnsiTheme="majorBidi" w:cstheme="majorBidi"/>
          <w:b/>
          <w:sz w:val="16"/>
          <w:szCs w:val="16"/>
        </w:rPr>
      </w:pPr>
    </w:p>
    <w:p w14:paraId="5FBC914B" w14:textId="601ED7F1" w:rsidR="004E653C" w:rsidRDefault="004E653C" w:rsidP="00231C01">
      <w:pPr>
        <w:pStyle w:val="AralkYok"/>
        <w:ind w:left="1416" w:firstLine="708"/>
        <w:rPr>
          <w:rFonts w:asciiTheme="majorBidi" w:hAnsiTheme="majorBidi" w:cstheme="majorBidi"/>
          <w:b/>
          <w:sz w:val="16"/>
          <w:szCs w:val="16"/>
        </w:rPr>
      </w:pPr>
    </w:p>
    <w:p w14:paraId="1A4F0F65" w14:textId="660E5D2C" w:rsidR="004E653C" w:rsidRDefault="004E653C" w:rsidP="00231C01">
      <w:pPr>
        <w:pStyle w:val="AralkYok"/>
        <w:ind w:left="1416" w:firstLine="708"/>
        <w:rPr>
          <w:rFonts w:asciiTheme="majorBidi" w:hAnsiTheme="majorBidi" w:cstheme="majorBidi"/>
          <w:b/>
          <w:sz w:val="16"/>
          <w:szCs w:val="16"/>
        </w:rPr>
      </w:pPr>
    </w:p>
    <w:p w14:paraId="501945C3" w14:textId="74962F71" w:rsidR="004E653C" w:rsidRDefault="004E653C" w:rsidP="00231C01">
      <w:pPr>
        <w:pStyle w:val="AralkYok"/>
        <w:ind w:left="1416" w:firstLine="708"/>
        <w:rPr>
          <w:rFonts w:asciiTheme="majorBidi" w:hAnsiTheme="majorBidi" w:cstheme="majorBidi"/>
          <w:b/>
          <w:sz w:val="16"/>
          <w:szCs w:val="16"/>
        </w:rPr>
      </w:pPr>
    </w:p>
    <w:p w14:paraId="40A6E794" w14:textId="5E0EF766" w:rsidR="004E653C" w:rsidRDefault="004E653C" w:rsidP="00231C01">
      <w:pPr>
        <w:pStyle w:val="AralkYok"/>
        <w:ind w:left="1416" w:firstLine="708"/>
        <w:rPr>
          <w:rFonts w:asciiTheme="majorBidi" w:hAnsiTheme="majorBidi" w:cstheme="majorBidi"/>
          <w:b/>
          <w:sz w:val="16"/>
          <w:szCs w:val="16"/>
        </w:rPr>
      </w:pPr>
    </w:p>
    <w:p w14:paraId="7F35EDB3" w14:textId="52ECF093" w:rsidR="004E653C" w:rsidRDefault="004E653C" w:rsidP="00231C01">
      <w:pPr>
        <w:pStyle w:val="AralkYok"/>
        <w:ind w:left="1416" w:firstLine="708"/>
        <w:rPr>
          <w:rFonts w:asciiTheme="majorBidi" w:hAnsiTheme="majorBidi" w:cstheme="majorBidi"/>
          <w:b/>
          <w:sz w:val="16"/>
          <w:szCs w:val="16"/>
        </w:rPr>
      </w:pPr>
    </w:p>
    <w:p w14:paraId="66D61DAD" w14:textId="3F3D73BA" w:rsidR="004E653C" w:rsidRDefault="004E653C" w:rsidP="00231C01">
      <w:pPr>
        <w:pStyle w:val="AralkYok"/>
        <w:ind w:left="1416" w:firstLine="708"/>
        <w:rPr>
          <w:rFonts w:asciiTheme="majorBidi" w:hAnsiTheme="majorBidi" w:cstheme="majorBidi"/>
          <w:b/>
          <w:sz w:val="16"/>
          <w:szCs w:val="16"/>
        </w:rPr>
      </w:pPr>
    </w:p>
    <w:p w14:paraId="338D8668" w14:textId="576A0378" w:rsidR="004E653C" w:rsidRDefault="004E653C" w:rsidP="00231C01">
      <w:pPr>
        <w:pStyle w:val="AralkYok"/>
        <w:ind w:left="1416" w:firstLine="708"/>
        <w:rPr>
          <w:rFonts w:asciiTheme="majorBidi" w:hAnsiTheme="majorBidi" w:cstheme="majorBidi"/>
          <w:b/>
          <w:sz w:val="16"/>
          <w:szCs w:val="16"/>
        </w:rPr>
      </w:pPr>
    </w:p>
    <w:tbl>
      <w:tblPr>
        <w:tblStyle w:val="TabloKlavuzu"/>
        <w:tblpPr w:leftFromText="141" w:rightFromText="141" w:vertAnchor="text" w:horzAnchor="margin" w:tblpXSpec="center" w:tblpY="211"/>
        <w:tblOverlap w:val="never"/>
        <w:tblW w:w="13315" w:type="dxa"/>
        <w:tblLayout w:type="fixed"/>
        <w:tblLook w:val="04A0" w:firstRow="1" w:lastRow="0" w:firstColumn="1" w:lastColumn="0" w:noHBand="0" w:noVBand="1"/>
      </w:tblPr>
      <w:tblGrid>
        <w:gridCol w:w="983"/>
        <w:gridCol w:w="2811"/>
        <w:gridCol w:w="2268"/>
        <w:gridCol w:w="2268"/>
        <w:gridCol w:w="1843"/>
        <w:gridCol w:w="3142"/>
      </w:tblGrid>
      <w:tr w:rsidR="004E653C" w:rsidRPr="00EE2387" w14:paraId="5167B0F0" w14:textId="77777777" w:rsidTr="004E653C">
        <w:trPr>
          <w:trHeight w:val="163"/>
        </w:trPr>
        <w:tc>
          <w:tcPr>
            <w:tcW w:w="13315" w:type="dxa"/>
            <w:gridSpan w:val="6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4" w:space="0" w:color="auto"/>
            </w:tcBorders>
            <w:shd w:val="clear" w:color="auto" w:fill="FFFF00"/>
          </w:tcPr>
          <w:p w14:paraId="2EA6D5E0" w14:textId="77777777" w:rsidR="004E653C" w:rsidRPr="006948A2" w:rsidRDefault="004E653C" w:rsidP="008601D1">
            <w:pPr>
              <w:tabs>
                <w:tab w:val="center" w:pos="5628"/>
              </w:tabs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6948A2">
              <w:rPr>
                <w:rFonts w:asciiTheme="majorBidi" w:hAnsiTheme="majorBidi" w:cstheme="majorBidi"/>
                <w:b/>
                <w:sz w:val="18"/>
                <w:szCs w:val="18"/>
              </w:rPr>
              <w:lastRenderedPageBreak/>
              <w:t xml:space="preserve">İNSAN VE TOPLUM BİLİMLERİ FAKÜLTESİ </w:t>
            </w:r>
            <w:r>
              <w:rPr>
                <w:rFonts w:asciiTheme="majorBidi" w:hAnsiTheme="majorBidi" w:cstheme="majorBidi"/>
                <w:b/>
                <w:sz w:val="18"/>
                <w:szCs w:val="18"/>
              </w:rPr>
              <w:t>TARİH</w:t>
            </w:r>
            <w:r w:rsidRPr="006948A2">
              <w:rPr>
                <w:rFonts w:asciiTheme="majorBidi" w:hAnsiTheme="majorBidi" w:cstheme="majorBidi"/>
                <w:b/>
                <w:sz w:val="18"/>
                <w:szCs w:val="18"/>
              </w:rPr>
              <w:t xml:space="preserve"> BÖLÜMÜ 202</w:t>
            </w:r>
            <w:r>
              <w:rPr>
                <w:rFonts w:asciiTheme="majorBidi" w:hAnsiTheme="majorBidi" w:cstheme="majorBidi"/>
                <w:b/>
                <w:sz w:val="18"/>
                <w:szCs w:val="18"/>
              </w:rPr>
              <w:t>2</w:t>
            </w:r>
            <w:r w:rsidRPr="006948A2">
              <w:rPr>
                <w:rFonts w:asciiTheme="majorBidi" w:hAnsiTheme="majorBidi" w:cstheme="majorBidi"/>
                <w:b/>
                <w:sz w:val="18"/>
                <w:szCs w:val="18"/>
              </w:rPr>
              <w:t>-202</w:t>
            </w:r>
            <w:r>
              <w:rPr>
                <w:rFonts w:asciiTheme="majorBidi" w:hAnsiTheme="majorBidi" w:cstheme="majorBidi"/>
                <w:b/>
                <w:sz w:val="18"/>
                <w:szCs w:val="18"/>
              </w:rPr>
              <w:t>3</w:t>
            </w:r>
            <w:r w:rsidRPr="006948A2">
              <w:rPr>
                <w:rFonts w:asciiTheme="majorBidi" w:hAnsiTheme="majorBidi" w:cstheme="majorBidi"/>
                <w:b/>
                <w:sz w:val="18"/>
                <w:szCs w:val="18"/>
              </w:rPr>
              <w:t xml:space="preserve"> BAHAR DÖNEMİ </w:t>
            </w:r>
            <w:r>
              <w:rPr>
                <w:rFonts w:asciiTheme="majorBidi" w:hAnsiTheme="majorBidi" w:cstheme="majorBidi"/>
                <w:b/>
                <w:sz w:val="18"/>
                <w:szCs w:val="18"/>
              </w:rPr>
              <w:t xml:space="preserve">ONLINE </w:t>
            </w:r>
            <w:r w:rsidRPr="006948A2">
              <w:rPr>
                <w:rFonts w:asciiTheme="majorBidi" w:hAnsiTheme="majorBidi" w:cstheme="majorBidi"/>
                <w:b/>
                <w:sz w:val="18"/>
                <w:szCs w:val="18"/>
              </w:rPr>
              <w:t>BÜTÜNLEME SINAV PROGRAMI</w:t>
            </w:r>
          </w:p>
        </w:tc>
      </w:tr>
      <w:tr w:rsidR="004E653C" w:rsidRPr="00EE2387" w14:paraId="79DC822F" w14:textId="77777777" w:rsidTr="004E653C">
        <w:trPr>
          <w:trHeight w:val="163"/>
        </w:trPr>
        <w:tc>
          <w:tcPr>
            <w:tcW w:w="983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  <w:hideMark/>
          </w:tcPr>
          <w:p w14:paraId="11FBDABB" w14:textId="77777777" w:rsidR="004E653C" w:rsidRPr="00EE2387" w:rsidRDefault="004E653C" w:rsidP="008601D1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EE2387">
              <w:rPr>
                <w:rFonts w:asciiTheme="majorBidi" w:hAnsiTheme="majorBidi" w:cstheme="majorBidi"/>
                <w:b/>
                <w:sz w:val="16"/>
                <w:szCs w:val="16"/>
              </w:rPr>
              <w:t>SINIF</w:t>
            </w:r>
          </w:p>
        </w:tc>
        <w:tc>
          <w:tcPr>
            <w:tcW w:w="281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6C2E8"/>
          </w:tcPr>
          <w:p w14:paraId="0602EEDC" w14:textId="77777777" w:rsidR="004E653C" w:rsidRPr="00EE2387" w:rsidRDefault="004E653C" w:rsidP="008601D1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EE238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AZARTESİ</w:t>
            </w:r>
          </w:p>
          <w:p w14:paraId="399226DE" w14:textId="77777777" w:rsidR="004E653C" w:rsidRPr="00EE2387" w:rsidRDefault="004E653C" w:rsidP="008601D1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9</w:t>
            </w:r>
            <w:r w:rsidRPr="00EE238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0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6</w:t>
            </w:r>
            <w:r w:rsidRPr="00EE238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202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6C2E8"/>
          </w:tcPr>
          <w:p w14:paraId="36E9EE49" w14:textId="77777777" w:rsidR="004E653C" w:rsidRPr="00EE2387" w:rsidRDefault="004E653C" w:rsidP="008601D1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EE238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ALI</w:t>
            </w:r>
          </w:p>
          <w:p w14:paraId="476745FA" w14:textId="77777777" w:rsidR="004E653C" w:rsidRPr="00EE2387" w:rsidRDefault="004E653C" w:rsidP="008601D1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20</w:t>
            </w:r>
            <w:r w:rsidRPr="00EE238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0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6</w:t>
            </w:r>
            <w:r w:rsidRPr="00EE238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202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</w:tcPr>
          <w:p w14:paraId="5FF47165" w14:textId="77777777" w:rsidR="004E653C" w:rsidRPr="00EE2387" w:rsidRDefault="004E653C" w:rsidP="008601D1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EE238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ÇARŞAMBA</w:t>
            </w:r>
          </w:p>
          <w:p w14:paraId="3FAF06E9" w14:textId="77777777" w:rsidR="004E653C" w:rsidRPr="00EE2387" w:rsidRDefault="004E653C" w:rsidP="008601D1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21</w:t>
            </w:r>
            <w:r w:rsidRPr="00EE238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0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6</w:t>
            </w:r>
            <w:r w:rsidRPr="00EE238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202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56C2E8"/>
            <w:hideMark/>
          </w:tcPr>
          <w:p w14:paraId="38A8DC9B" w14:textId="77777777" w:rsidR="004E653C" w:rsidRPr="00EE2387" w:rsidRDefault="004E653C" w:rsidP="008601D1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EE238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PERŞEMBE</w:t>
            </w:r>
          </w:p>
          <w:p w14:paraId="4123F67B" w14:textId="77777777" w:rsidR="004E653C" w:rsidRPr="00EE2387" w:rsidRDefault="004E653C" w:rsidP="008601D1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22</w:t>
            </w:r>
            <w:r w:rsidRPr="00EE238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0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6</w:t>
            </w:r>
            <w:r w:rsidRPr="00EE238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202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314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6C2E8"/>
            <w:hideMark/>
          </w:tcPr>
          <w:p w14:paraId="1BB3B429" w14:textId="77777777" w:rsidR="004E653C" w:rsidRPr="00EE2387" w:rsidRDefault="004E653C" w:rsidP="008601D1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EE238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UMA</w:t>
            </w:r>
          </w:p>
          <w:p w14:paraId="58135CD0" w14:textId="77777777" w:rsidR="004E653C" w:rsidRPr="00EE2387" w:rsidRDefault="004E653C" w:rsidP="008601D1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23</w:t>
            </w:r>
            <w:r w:rsidRPr="00EE238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0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6</w:t>
            </w:r>
            <w:r w:rsidRPr="00EE2387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.202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</w:p>
        </w:tc>
      </w:tr>
      <w:tr w:rsidR="004E653C" w:rsidRPr="00EE2387" w14:paraId="64CD215D" w14:textId="77777777" w:rsidTr="004E653C">
        <w:trPr>
          <w:trHeight w:val="713"/>
        </w:trPr>
        <w:tc>
          <w:tcPr>
            <w:tcW w:w="983" w:type="dxa"/>
            <w:vMerge w:val="restart"/>
            <w:tcBorders>
              <w:top w:val="single" w:sz="12" w:space="0" w:color="auto"/>
              <w:left w:val="single" w:sz="8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  <w:hideMark/>
          </w:tcPr>
          <w:p w14:paraId="1B7B3120" w14:textId="77777777" w:rsidR="004E653C" w:rsidRPr="00EE2387" w:rsidRDefault="004E653C" w:rsidP="008601D1">
            <w:pPr>
              <w:spacing w:line="276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EE2387">
              <w:rPr>
                <w:rFonts w:asciiTheme="majorBidi" w:hAnsiTheme="majorBidi" w:cstheme="majorBidi"/>
                <w:b/>
                <w:sz w:val="16"/>
                <w:szCs w:val="16"/>
              </w:rPr>
              <w:t>I. SINIF</w:t>
            </w:r>
          </w:p>
        </w:tc>
        <w:tc>
          <w:tcPr>
            <w:tcW w:w="281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0184967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sz w:val="14"/>
                <w:szCs w:val="14"/>
              </w:rPr>
              <w:t>A.İ.TT. II</w:t>
            </w:r>
          </w:p>
          <w:p w14:paraId="1EC4D7C6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sz w:val="14"/>
                <w:szCs w:val="14"/>
              </w:rPr>
              <w:t>Serdar Göktaş</w:t>
            </w:r>
          </w:p>
          <w:p w14:paraId="00969B3A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sz w:val="14"/>
                <w:szCs w:val="14"/>
              </w:rPr>
              <w:t>Saat: 10:00-13:00</w:t>
            </w:r>
          </w:p>
          <w:p w14:paraId="2CCDC0CF" w14:textId="77777777" w:rsidR="004E653C" w:rsidRPr="002D51F5" w:rsidRDefault="004E653C" w:rsidP="008601D1">
            <w:pPr>
              <w:tabs>
                <w:tab w:val="right" w:pos="2042"/>
              </w:tabs>
              <w:spacing w:line="276" w:lineRule="auto"/>
              <w:rPr>
                <w:rFonts w:asciiTheme="majorBidi" w:hAnsiTheme="majorBidi" w:cstheme="majorBidi"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sz w:val="14"/>
                <w:szCs w:val="14"/>
              </w:rPr>
              <w:tab/>
            </w:r>
          </w:p>
        </w:tc>
        <w:tc>
          <w:tcPr>
            <w:tcW w:w="2268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C6A9CA4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Osmanlı Türkçesi II</w:t>
            </w:r>
          </w:p>
          <w:p w14:paraId="510823F2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Yıldıray Yıldırım</w:t>
            </w:r>
          </w:p>
          <w:p w14:paraId="4057CD69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09:00</w:t>
            </w:r>
          </w:p>
          <w:p w14:paraId="03700E77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sz w:val="14"/>
                <w:szCs w:val="14"/>
              </w:rPr>
            </w:pPr>
          </w:p>
        </w:tc>
        <w:tc>
          <w:tcPr>
            <w:tcW w:w="2268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CE78C1F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İslam Tarihi ve Medeniyeti</w:t>
            </w:r>
          </w:p>
          <w:p w14:paraId="59F7777F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Kurban Durmuşoğlu</w:t>
            </w:r>
          </w:p>
          <w:p w14:paraId="05B03542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09:00</w:t>
            </w:r>
          </w:p>
          <w:p w14:paraId="53F7CA97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6423E3BC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 xml:space="preserve">İlk </w:t>
            </w:r>
            <w:proofErr w:type="spellStart"/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Müs</w:t>
            </w:r>
            <w:proofErr w:type="spellEnd"/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 xml:space="preserve">. Türk </w:t>
            </w:r>
            <w:proofErr w:type="spellStart"/>
            <w:proofErr w:type="gramStart"/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Dev.Tar</w:t>
            </w:r>
            <w:proofErr w:type="spellEnd"/>
            <w:proofErr w:type="gramEnd"/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. II</w:t>
            </w:r>
          </w:p>
          <w:p w14:paraId="4FE49E2E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Rafet Metin</w:t>
            </w:r>
          </w:p>
          <w:p w14:paraId="1095205B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09:00</w:t>
            </w:r>
          </w:p>
          <w:p w14:paraId="44070E23" w14:textId="77777777" w:rsidR="004E653C" w:rsidRPr="002D51F5" w:rsidRDefault="004E653C" w:rsidP="008601D1">
            <w:pPr>
              <w:rPr>
                <w:rFonts w:asciiTheme="majorBidi" w:hAnsiTheme="majorBidi" w:cstheme="majorBidi"/>
                <w:sz w:val="14"/>
                <w:szCs w:val="14"/>
              </w:rPr>
            </w:pPr>
          </w:p>
        </w:tc>
        <w:tc>
          <w:tcPr>
            <w:tcW w:w="3142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5DB62EB4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İslam Öncesi Türk Tar. II</w:t>
            </w:r>
          </w:p>
          <w:p w14:paraId="312A8F00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Rafet Metin</w:t>
            </w:r>
          </w:p>
          <w:p w14:paraId="48BCC426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 xml:space="preserve">Saat: </w:t>
            </w:r>
            <w:r>
              <w:rPr>
                <w:rFonts w:asciiTheme="majorBidi" w:hAnsiTheme="majorBidi" w:cstheme="majorBidi"/>
                <w:sz w:val="14"/>
                <w:szCs w:val="14"/>
              </w:rPr>
              <w:t>14</w:t>
            </w:r>
            <w:r w:rsidRPr="002D51F5">
              <w:rPr>
                <w:rFonts w:asciiTheme="majorBidi" w:hAnsiTheme="majorBidi" w:cstheme="majorBidi"/>
                <w:sz w:val="14"/>
                <w:szCs w:val="14"/>
              </w:rPr>
              <w:t>:</w:t>
            </w:r>
            <w:r>
              <w:rPr>
                <w:rFonts w:asciiTheme="majorBidi" w:hAnsiTheme="majorBidi" w:cstheme="majorBidi"/>
                <w:sz w:val="14"/>
                <w:szCs w:val="14"/>
              </w:rPr>
              <w:t>3</w:t>
            </w:r>
            <w:r w:rsidRPr="002D51F5">
              <w:rPr>
                <w:rFonts w:asciiTheme="majorBidi" w:hAnsiTheme="majorBidi" w:cstheme="majorBidi"/>
                <w:sz w:val="14"/>
                <w:szCs w:val="14"/>
              </w:rPr>
              <w:t>0</w:t>
            </w:r>
          </w:p>
          <w:p w14:paraId="0CBDB4C8" w14:textId="77777777" w:rsidR="004E653C" w:rsidRPr="002D51F5" w:rsidRDefault="004E653C" w:rsidP="008601D1">
            <w:pPr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</w:p>
        </w:tc>
      </w:tr>
      <w:tr w:rsidR="004E653C" w:rsidRPr="00EE2387" w14:paraId="178A6450" w14:textId="77777777" w:rsidTr="004E653C">
        <w:trPr>
          <w:trHeight w:val="690"/>
        </w:trPr>
        <w:tc>
          <w:tcPr>
            <w:tcW w:w="983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2C85DC48" w14:textId="77777777" w:rsidR="004E653C" w:rsidRPr="00EE2387" w:rsidRDefault="004E653C" w:rsidP="008601D1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811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660746C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sz w:val="14"/>
                <w:szCs w:val="14"/>
              </w:rPr>
              <w:t>Türk Dili II</w:t>
            </w:r>
          </w:p>
          <w:p w14:paraId="5D5F2AE6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sz w:val="14"/>
                <w:szCs w:val="14"/>
              </w:rPr>
              <w:t>Kenan Azılı</w:t>
            </w:r>
          </w:p>
          <w:p w14:paraId="26FDA754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sz w:val="14"/>
                <w:szCs w:val="14"/>
              </w:rPr>
              <w:t>Saat: 10:00-13:00</w:t>
            </w:r>
          </w:p>
          <w:p w14:paraId="6C08F8F6" w14:textId="77777777" w:rsidR="004E653C" w:rsidRPr="002D51F5" w:rsidRDefault="004E653C" w:rsidP="008601D1">
            <w:pPr>
              <w:tabs>
                <w:tab w:val="right" w:pos="2042"/>
              </w:tabs>
              <w:spacing w:line="276" w:lineRule="auto"/>
              <w:rPr>
                <w:rFonts w:asciiTheme="majorBidi" w:hAnsiTheme="majorBidi" w:cstheme="majorBidi"/>
                <w:bCs/>
                <w:sz w:val="14"/>
                <w:szCs w:val="14"/>
              </w:rPr>
            </w:pP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F43DF18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color w:val="000000" w:themeColor="text1"/>
                <w:sz w:val="14"/>
                <w:szCs w:val="14"/>
              </w:rPr>
              <w:t>Bilişim Teknolojileri</w:t>
            </w:r>
          </w:p>
          <w:p w14:paraId="59D25A95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  <w:t>Gazi Özdemir</w:t>
            </w:r>
          </w:p>
          <w:p w14:paraId="75E9EF2D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  <w:t>Saat: 11:00</w:t>
            </w:r>
          </w:p>
          <w:p w14:paraId="2A898484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Cs/>
                <w:sz w:val="14"/>
                <w:szCs w:val="14"/>
              </w:rPr>
            </w:pPr>
          </w:p>
        </w:tc>
        <w:tc>
          <w:tcPr>
            <w:tcW w:w="22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8AD7678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sz w:val="14"/>
                <w:szCs w:val="14"/>
              </w:rPr>
              <w:t>Tarih Metodolojisi II</w:t>
            </w:r>
          </w:p>
          <w:p w14:paraId="31A6D47A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Kurban Durmuşoğlu</w:t>
            </w:r>
          </w:p>
          <w:p w14:paraId="683221F6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sz w:val="14"/>
                <w:szCs w:val="14"/>
              </w:rPr>
              <w:t>Saat: 13:00</w:t>
            </w:r>
          </w:p>
          <w:p w14:paraId="664DCBCE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sz w:val="14"/>
                <w:szCs w:val="14"/>
              </w:rPr>
            </w:pPr>
          </w:p>
        </w:tc>
        <w:tc>
          <w:tcPr>
            <w:tcW w:w="184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1909E30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Büyük Selçuklu Tarihi II</w:t>
            </w:r>
          </w:p>
          <w:p w14:paraId="3411770C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Kurban Durmuşoğlu</w:t>
            </w:r>
          </w:p>
          <w:p w14:paraId="1D10D882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3:00</w:t>
            </w:r>
          </w:p>
          <w:p w14:paraId="2A4EC234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Cs/>
                <w:sz w:val="14"/>
                <w:szCs w:val="14"/>
              </w:rPr>
            </w:pPr>
          </w:p>
        </w:tc>
        <w:tc>
          <w:tcPr>
            <w:tcW w:w="3142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A7D099A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Tarih Öncesi Çağlarda Anadolu II</w:t>
            </w:r>
          </w:p>
          <w:p w14:paraId="19E62214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Rafet Metin</w:t>
            </w:r>
          </w:p>
          <w:p w14:paraId="2CB61788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3:30</w:t>
            </w:r>
          </w:p>
          <w:p w14:paraId="60B19412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sz w:val="14"/>
                <w:szCs w:val="14"/>
              </w:rPr>
            </w:pPr>
          </w:p>
        </w:tc>
      </w:tr>
      <w:tr w:rsidR="004E653C" w:rsidRPr="00EE2387" w14:paraId="1A9CD142" w14:textId="77777777" w:rsidTr="004E653C">
        <w:trPr>
          <w:trHeight w:val="231"/>
        </w:trPr>
        <w:tc>
          <w:tcPr>
            <w:tcW w:w="983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33370883" w14:textId="77777777" w:rsidR="004E653C" w:rsidRPr="00EE2387" w:rsidRDefault="004E653C" w:rsidP="008601D1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81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14E4CF3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sz w:val="14"/>
                <w:szCs w:val="14"/>
              </w:rPr>
            </w:pP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3EAEB6F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sz w:val="14"/>
                <w:szCs w:val="14"/>
              </w:rPr>
              <w:t>Dijital Okuryazarlık</w:t>
            </w:r>
          </w:p>
          <w:p w14:paraId="3656BD0B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  <w:proofErr w:type="gramStart"/>
            <w:r w:rsidRPr="002D51F5"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  <w:t>Gazi  Özdemir</w:t>
            </w:r>
            <w:proofErr w:type="gramEnd"/>
          </w:p>
          <w:p w14:paraId="389F1FEB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  <w:t xml:space="preserve">Saat: </w:t>
            </w:r>
            <w:r w:rsidRPr="002D51F5">
              <w:rPr>
                <w:rFonts w:asciiTheme="majorBidi" w:hAnsiTheme="majorBidi" w:cstheme="majorBidi"/>
                <w:sz w:val="14"/>
                <w:szCs w:val="14"/>
              </w:rPr>
              <w:t>16: 00</w:t>
            </w:r>
          </w:p>
          <w:p w14:paraId="4B985ACE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sz w:val="14"/>
                <w:szCs w:val="14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EE061E9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sz w:val="14"/>
                <w:szCs w:val="14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118EFA6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314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4AEA27F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</w:tr>
      <w:tr w:rsidR="004E653C" w:rsidRPr="00EE2387" w14:paraId="37DF3C0E" w14:textId="77777777" w:rsidTr="004E653C">
        <w:trPr>
          <w:trHeight w:val="386"/>
        </w:trPr>
        <w:tc>
          <w:tcPr>
            <w:tcW w:w="983" w:type="dxa"/>
            <w:vMerge w:val="restart"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0D1492C4" w14:textId="77777777" w:rsidR="004E653C" w:rsidRPr="00EE2387" w:rsidRDefault="004E653C" w:rsidP="008601D1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EE2387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II. </w:t>
            </w:r>
          </w:p>
          <w:p w14:paraId="694F2F1C" w14:textId="77777777" w:rsidR="004E653C" w:rsidRPr="00EE2387" w:rsidRDefault="004E653C" w:rsidP="008601D1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EE2387">
              <w:rPr>
                <w:rFonts w:asciiTheme="majorBidi" w:hAnsiTheme="majorBidi" w:cstheme="majorBidi"/>
                <w:b/>
                <w:sz w:val="16"/>
                <w:szCs w:val="16"/>
              </w:rPr>
              <w:t>SINIF</w:t>
            </w:r>
          </w:p>
        </w:tc>
        <w:tc>
          <w:tcPr>
            <w:tcW w:w="2811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DCF3112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Türkiye Selçuklu Tar. II</w:t>
            </w:r>
          </w:p>
          <w:p w14:paraId="309A4898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Yasemin Aktaş</w:t>
            </w:r>
          </w:p>
          <w:p w14:paraId="29DFCCE1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0:00</w:t>
            </w:r>
          </w:p>
          <w:p w14:paraId="09C3AF87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33319513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2D51F5">
              <w:rPr>
                <w:rFonts w:asciiTheme="majorBidi" w:hAnsiTheme="majorBidi" w:cstheme="majorBidi"/>
                <w:b/>
                <w:sz w:val="14"/>
                <w:szCs w:val="14"/>
              </w:rPr>
              <w:t xml:space="preserve"> Yabancı Dil II</w:t>
            </w:r>
          </w:p>
          <w:p w14:paraId="1030DB3D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sz w:val="14"/>
                <w:szCs w:val="14"/>
              </w:rPr>
              <w:t>Muhammed Atmaca</w:t>
            </w:r>
          </w:p>
          <w:p w14:paraId="3D5764C3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sz w:val="14"/>
                <w:szCs w:val="14"/>
              </w:rPr>
              <w:t>Saat: 10:00-14:00</w:t>
            </w:r>
          </w:p>
          <w:p w14:paraId="5CC1701E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3F72297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Türk Dünyası Tar. II</w:t>
            </w:r>
          </w:p>
          <w:p w14:paraId="3AF6BFB7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sz w:val="14"/>
                <w:szCs w:val="14"/>
              </w:rPr>
              <w:t xml:space="preserve">Fatih M. </w:t>
            </w:r>
            <w:proofErr w:type="spellStart"/>
            <w:r w:rsidRPr="002D51F5">
              <w:rPr>
                <w:rFonts w:asciiTheme="majorBidi" w:hAnsiTheme="majorBidi" w:cstheme="majorBidi"/>
                <w:bCs/>
                <w:sz w:val="14"/>
                <w:szCs w:val="14"/>
              </w:rPr>
              <w:t>Eşki</w:t>
            </w:r>
            <w:proofErr w:type="spellEnd"/>
          </w:p>
          <w:p w14:paraId="2725A68D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0:00</w:t>
            </w:r>
          </w:p>
          <w:p w14:paraId="6A73253E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843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E68BA4D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Osmanlı Tarihi II</w:t>
            </w:r>
          </w:p>
          <w:p w14:paraId="72C002B2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Rafet Metin</w:t>
            </w:r>
          </w:p>
          <w:p w14:paraId="4B3467FD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0:00</w:t>
            </w:r>
          </w:p>
          <w:p w14:paraId="34864288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</w:p>
        </w:tc>
        <w:tc>
          <w:tcPr>
            <w:tcW w:w="3142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DB32B48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Eskiçağ Tarihi II</w:t>
            </w:r>
          </w:p>
          <w:p w14:paraId="7D9034C1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Rafet Metin</w:t>
            </w:r>
          </w:p>
          <w:p w14:paraId="2044DAE2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0:00</w:t>
            </w:r>
          </w:p>
          <w:p w14:paraId="0C8DD2DE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color w:val="000000" w:themeColor="text1"/>
                <w:sz w:val="14"/>
                <w:szCs w:val="14"/>
              </w:rPr>
            </w:pPr>
          </w:p>
        </w:tc>
      </w:tr>
      <w:tr w:rsidR="004E653C" w:rsidRPr="00EE2387" w14:paraId="55CBCA2F" w14:textId="77777777" w:rsidTr="004E653C">
        <w:trPr>
          <w:trHeight w:val="76"/>
        </w:trPr>
        <w:tc>
          <w:tcPr>
            <w:tcW w:w="983" w:type="dxa"/>
            <w:vMerge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0A0FC1C7" w14:textId="77777777" w:rsidR="004E653C" w:rsidRPr="00EE2387" w:rsidRDefault="004E653C" w:rsidP="008601D1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811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98996DC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Osmanlı Tarihi Metinleri II</w:t>
            </w:r>
          </w:p>
          <w:p w14:paraId="4E6D25CD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Esat Aktaş</w:t>
            </w:r>
          </w:p>
          <w:p w14:paraId="4C5005EF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2:00</w:t>
            </w:r>
          </w:p>
          <w:p w14:paraId="35008135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6F69B0DB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Türkiye ve Balkanlar</w:t>
            </w:r>
          </w:p>
          <w:p w14:paraId="44B2C342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sz w:val="14"/>
                <w:szCs w:val="14"/>
              </w:rPr>
              <w:t xml:space="preserve">Fatih M. </w:t>
            </w:r>
            <w:proofErr w:type="spellStart"/>
            <w:r w:rsidRPr="002D51F5">
              <w:rPr>
                <w:rFonts w:asciiTheme="majorBidi" w:hAnsiTheme="majorBidi" w:cstheme="majorBidi"/>
                <w:bCs/>
                <w:sz w:val="14"/>
                <w:szCs w:val="14"/>
              </w:rPr>
              <w:t>Eşki</w:t>
            </w:r>
            <w:proofErr w:type="spellEnd"/>
          </w:p>
          <w:p w14:paraId="18F9A501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2:00</w:t>
            </w:r>
          </w:p>
          <w:p w14:paraId="3C3BCBAA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D010A5A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Farsça II</w:t>
            </w:r>
          </w:p>
          <w:p w14:paraId="0BF7177C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Özkan Dayı</w:t>
            </w:r>
          </w:p>
          <w:p w14:paraId="214C9C08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2:00</w:t>
            </w:r>
          </w:p>
          <w:p w14:paraId="130AAA4A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B338205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Yerel Tarih Araştırmaları</w:t>
            </w:r>
          </w:p>
          <w:p w14:paraId="220FC8F1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sz w:val="14"/>
                <w:szCs w:val="14"/>
              </w:rPr>
              <w:t xml:space="preserve">Fatih M. </w:t>
            </w:r>
            <w:proofErr w:type="spellStart"/>
            <w:r w:rsidRPr="002D51F5">
              <w:rPr>
                <w:rFonts w:asciiTheme="majorBidi" w:hAnsiTheme="majorBidi" w:cstheme="majorBidi"/>
                <w:bCs/>
                <w:sz w:val="14"/>
                <w:szCs w:val="14"/>
              </w:rPr>
              <w:t>Eşki</w:t>
            </w:r>
            <w:proofErr w:type="spellEnd"/>
          </w:p>
          <w:p w14:paraId="529C9832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2:00</w:t>
            </w:r>
          </w:p>
          <w:p w14:paraId="5C879D6A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314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9AED0E2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 xml:space="preserve">Yeni Çağ Avrupa Tarihi </w:t>
            </w:r>
          </w:p>
          <w:p w14:paraId="22906517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Rafet Metin</w:t>
            </w:r>
          </w:p>
          <w:p w14:paraId="1882E7EB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1:00</w:t>
            </w:r>
          </w:p>
          <w:p w14:paraId="7107DD90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</w:tr>
      <w:tr w:rsidR="004E653C" w:rsidRPr="00EE2387" w14:paraId="72BAF3BA" w14:textId="77777777" w:rsidTr="004E653C">
        <w:trPr>
          <w:trHeight w:val="429"/>
        </w:trPr>
        <w:tc>
          <w:tcPr>
            <w:tcW w:w="983" w:type="dxa"/>
            <w:vMerge w:val="restart"/>
            <w:tcBorders>
              <w:top w:val="single" w:sz="6" w:space="0" w:color="auto"/>
              <w:left w:val="single" w:sz="8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6184412" w14:textId="77777777" w:rsidR="004E653C" w:rsidRPr="00EE2387" w:rsidRDefault="004E653C" w:rsidP="008601D1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14:paraId="6BF81597" w14:textId="77777777" w:rsidR="004E653C" w:rsidRPr="00EE2387" w:rsidRDefault="004E653C" w:rsidP="008601D1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EE2387">
              <w:rPr>
                <w:rFonts w:asciiTheme="majorBidi" w:hAnsiTheme="majorBidi" w:cstheme="majorBidi"/>
                <w:b/>
                <w:sz w:val="16"/>
                <w:szCs w:val="16"/>
              </w:rPr>
              <w:t>III. SINIF</w:t>
            </w:r>
          </w:p>
        </w:tc>
        <w:tc>
          <w:tcPr>
            <w:tcW w:w="2811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76144C2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Osmanlı Yenileşme ve Fikir Har. II</w:t>
            </w:r>
          </w:p>
          <w:p w14:paraId="5997868A" w14:textId="77777777" w:rsidR="004E653C" w:rsidRPr="002D51F5" w:rsidRDefault="004E653C" w:rsidP="008601D1">
            <w:pPr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Esat Aktaş</w:t>
            </w:r>
          </w:p>
          <w:p w14:paraId="25114196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1:00</w:t>
            </w:r>
          </w:p>
          <w:p w14:paraId="220DEF16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0B99DF6F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 xml:space="preserve">Selçuklu Kur. </w:t>
            </w:r>
            <w:proofErr w:type="gramStart"/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ve</w:t>
            </w:r>
            <w:proofErr w:type="gramEnd"/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 xml:space="preserve"> </w:t>
            </w:r>
            <w:proofErr w:type="spellStart"/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Med</w:t>
            </w:r>
            <w:proofErr w:type="spellEnd"/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. Tar.</w:t>
            </w:r>
          </w:p>
          <w:p w14:paraId="291D60E5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Yasemin Aktaş</w:t>
            </w:r>
          </w:p>
          <w:p w14:paraId="671AF42D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0:00</w:t>
            </w:r>
          </w:p>
          <w:p w14:paraId="10164B07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248F581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color w:val="000000" w:themeColor="text1"/>
                <w:sz w:val="14"/>
                <w:szCs w:val="14"/>
              </w:rPr>
              <w:t>Osmanlı Belgeleri II</w:t>
            </w:r>
          </w:p>
          <w:p w14:paraId="03FF24EB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  <w:t>Gazi Özdemir</w:t>
            </w:r>
          </w:p>
          <w:p w14:paraId="6E37F0AF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1:00</w:t>
            </w:r>
          </w:p>
          <w:p w14:paraId="731954F2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DDCACFE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 xml:space="preserve">Tarih </w:t>
            </w:r>
            <w:proofErr w:type="spellStart"/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Araş</w:t>
            </w:r>
            <w:proofErr w:type="spellEnd"/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 xml:space="preserve">. </w:t>
            </w:r>
            <w:proofErr w:type="gramStart"/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ve</w:t>
            </w:r>
            <w:proofErr w:type="gramEnd"/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 xml:space="preserve"> Etik II</w:t>
            </w:r>
          </w:p>
          <w:p w14:paraId="05E56777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Yıldıray Yıldırım</w:t>
            </w:r>
          </w:p>
          <w:p w14:paraId="4CBEF5E1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1:00</w:t>
            </w:r>
          </w:p>
          <w:p w14:paraId="54EB94AD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3142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CB385D0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Osmanlı Teşkilat Tar. II</w:t>
            </w:r>
          </w:p>
          <w:p w14:paraId="3E217C04" w14:textId="77777777" w:rsidR="004E653C" w:rsidRPr="002D51F5" w:rsidRDefault="004E653C" w:rsidP="008601D1">
            <w:pPr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Gazi Özdemir</w:t>
            </w:r>
          </w:p>
          <w:p w14:paraId="259F7E3F" w14:textId="77777777" w:rsidR="004E653C" w:rsidRPr="002D51F5" w:rsidRDefault="004E653C" w:rsidP="008601D1">
            <w:pPr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09:00</w:t>
            </w:r>
          </w:p>
        </w:tc>
      </w:tr>
      <w:tr w:rsidR="004E653C" w:rsidRPr="00EE2387" w14:paraId="6F3068B3" w14:textId="77777777" w:rsidTr="004E653C">
        <w:trPr>
          <w:trHeight w:val="329"/>
        </w:trPr>
        <w:tc>
          <w:tcPr>
            <w:tcW w:w="983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0925134C" w14:textId="77777777" w:rsidR="004E653C" w:rsidRPr="00EE2387" w:rsidRDefault="004E653C" w:rsidP="008601D1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6E61ED4C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Osmanlı Tarihi IV</w:t>
            </w:r>
          </w:p>
          <w:p w14:paraId="3DD980A2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Esat Aktaş</w:t>
            </w:r>
          </w:p>
          <w:p w14:paraId="5C28A2CA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4:00</w:t>
            </w:r>
          </w:p>
          <w:p w14:paraId="1DF9F45B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91FF9CA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Orta Doğu Tarihi</w:t>
            </w:r>
          </w:p>
          <w:p w14:paraId="7ABE6CBB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 xml:space="preserve">Özkan Dayı </w:t>
            </w:r>
          </w:p>
          <w:p w14:paraId="765E4488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4:00</w:t>
            </w:r>
          </w:p>
          <w:p w14:paraId="19780653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C976DCD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Farsça IV</w:t>
            </w:r>
          </w:p>
          <w:p w14:paraId="485C2E89" w14:textId="77777777" w:rsidR="004E653C" w:rsidRPr="002D51F5" w:rsidRDefault="004E653C" w:rsidP="008601D1">
            <w:pPr>
              <w:shd w:val="clear" w:color="auto" w:fill="FFE599" w:themeFill="accent4" w:themeFillTint="66"/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Özkan Dayı</w:t>
            </w:r>
          </w:p>
          <w:p w14:paraId="1372082D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4:00</w:t>
            </w:r>
          </w:p>
          <w:p w14:paraId="18B067FD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2920CE2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Roma-Bizans Tarihi II</w:t>
            </w:r>
          </w:p>
          <w:p w14:paraId="780507E0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Rafet Metin</w:t>
            </w:r>
          </w:p>
          <w:p w14:paraId="740C0B0B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4:00</w:t>
            </w:r>
          </w:p>
          <w:p w14:paraId="0D1089C7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3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4E82569B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Milli Mücadele Tarihi</w:t>
            </w:r>
          </w:p>
          <w:p w14:paraId="794164CD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erdar Göktaş</w:t>
            </w:r>
          </w:p>
          <w:p w14:paraId="5CC50D46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6:30</w:t>
            </w:r>
          </w:p>
          <w:p w14:paraId="0E9B1990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</w:tr>
      <w:tr w:rsidR="004E653C" w:rsidRPr="00EE2387" w14:paraId="08C619A0" w14:textId="77777777" w:rsidTr="004E653C">
        <w:trPr>
          <w:trHeight w:val="410"/>
        </w:trPr>
        <w:tc>
          <w:tcPr>
            <w:tcW w:w="983" w:type="dxa"/>
            <w:vMerge w:val="restart"/>
            <w:tcBorders>
              <w:top w:val="single" w:sz="6" w:space="0" w:color="auto"/>
              <w:left w:val="single" w:sz="8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2F2D8E7E" w14:textId="77777777" w:rsidR="004E653C" w:rsidRPr="00EE2387" w:rsidRDefault="004E653C" w:rsidP="008601D1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EE2387">
              <w:rPr>
                <w:rFonts w:asciiTheme="majorBidi" w:hAnsiTheme="majorBidi" w:cstheme="majorBidi"/>
                <w:b/>
                <w:sz w:val="16"/>
                <w:szCs w:val="16"/>
              </w:rPr>
              <w:t>IV. SINIF</w:t>
            </w:r>
          </w:p>
        </w:tc>
        <w:tc>
          <w:tcPr>
            <w:tcW w:w="2811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01C04E2B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Sınıf Yönetimi</w:t>
            </w:r>
          </w:p>
          <w:p w14:paraId="49838BA8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(Gündüz)</w:t>
            </w:r>
          </w:p>
          <w:p w14:paraId="5691832D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  <w:t>Gizem Berk</w:t>
            </w:r>
          </w:p>
          <w:p w14:paraId="27622958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  <w:t>Saat: 13.00</w:t>
            </w:r>
          </w:p>
          <w:p w14:paraId="7BD8E032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4A1DC617" w14:textId="77777777" w:rsidR="004E653C" w:rsidRPr="002D51F5" w:rsidRDefault="004E653C" w:rsidP="008601D1">
            <w:pPr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Eğitim Psikolojisi</w:t>
            </w:r>
          </w:p>
          <w:p w14:paraId="734537CB" w14:textId="77777777" w:rsidR="004E653C" w:rsidRPr="002D51F5" w:rsidRDefault="004E653C" w:rsidP="008601D1">
            <w:pPr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(Gündüz)</w:t>
            </w:r>
          </w:p>
          <w:p w14:paraId="417A65F9" w14:textId="77777777" w:rsidR="004E653C" w:rsidRPr="002D51F5" w:rsidRDefault="004E653C" w:rsidP="008601D1">
            <w:pPr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  <w:t xml:space="preserve">Mehtap </w:t>
            </w:r>
            <w:proofErr w:type="spellStart"/>
            <w:r w:rsidRPr="002D51F5"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  <w:t>Karaçil</w:t>
            </w:r>
            <w:proofErr w:type="spellEnd"/>
          </w:p>
          <w:p w14:paraId="0FA6EBC9" w14:textId="77777777" w:rsidR="004E653C" w:rsidRPr="002D51F5" w:rsidRDefault="004E653C" w:rsidP="008601D1">
            <w:pPr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  <w:t>Saat: 13.00</w:t>
            </w:r>
          </w:p>
          <w:p w14:paraId="11B027D5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2DF4D77E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20. Yüzyıl Siyasi Tarihi</w:t>
            </w:r>
          </w:p>
          <w:p w14:paraId="24FBD0B2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sz w:val="14"/>
                <w:szCs w:val="14"/>
              </w:rPr>
              <w:t xml:space="preserve">Fatih M. </w:t>
            </w:r>
            <w:proofErr w:type="spellStart"/>
            <w:r w:rsidRPr="002D51F5">
              <w:rPr>
                <w:rFonts w:asciiTheme="majorBidi" w:hAnsiTheme="majorBidi" w:cstheme="majorBidi"/>
                <w:bCs/>
                <w:sz w:val="14"/>
                <w:szCs w:val="14"/>
              </w:rPr>
              <w:t>Eşki</w:t>
            </w:r>
            <w:proofErr w:type="spellEnd"/>
          </w:p>
          <w:p w14:paraId="6B8200EC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5:00</w:t>
            </w:r>
          </w:p>
          <w:p w14:paraId="756A49C7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099D54CD" w14:textId="77777777" w:rsidR="004E653C" w:rsidRPr="002D51F5" w:rsidRDefault="004E653C" w:rsidP="008601D1">
            <w:pPr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 xml:space="preserve">Mitoloji </w:t>
            </w:r>
          </w:p>
          <w:p w14:paraId="73CAF989" w14:textId="77777777" w:rsidR="004E653C" w:rsidRPr="002D51F5" w:rsidRDefault="004E653C" w:rsidP="008601D1">
            <w:pPr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 xml:space="preserve">Özlem </w:t>
            </w:r>
            <w:proofErr w:type="spellStart"/>
            <w:r w:rsidRPr="002D51F5">
              <w:rPr>
                <w:rFonts w:asciiTheme="majorBidi" w:hAnsiTheme="majorBidi" w:cstheme="majorBidi"/>
                <w:sz w:val="14"/>
                <w:szCs w:val="14"/>
              </w:rPr>
              <w:t>Ünalan</w:t>
            </w:r>
            <w:proofErr w:type="spellEnd"/>
          </w:p>
          <w:p w14:paraId="4CD3FE65" w14:textId="77777777" w:rsidR="004E653C" w:rsidRPr="002D51F5" w:rsidRDefault="004E653C" w:rsidP="008601D1">
            <w:pPr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5:00</w:t>
            </w:r>
          </w:p>
          <w:p w14:paraId="7BD34BD1" w14:textId="77777777" w:rsidR="004E653C" w:rsidRPr="002D51F5" w:rsidRDefault="004E653C" w:rsidP="008601D1">
            <w:pPr>
              <w:spacing w:line="276" w:lineRule="auto"/>
              <w:rPr>
                <w:sz w:val="14"/>
                <w:szCs w:val="14"/>
              </w:rPr>
            </w:pPr>
          </w:p>
        </w:tc>
        <w:tc>
          <w:tcPr>
            <w:tcW w:w="3142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74109D0A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color w:val="000000" w:themeColor="text1"/>
                <w:sz w:val="14"/>
                <w:szCs w:val="14"/>
              </w:rPr>
              <w:t>Eğitime Giriş</w:t>
            </w:r>
          </w:p>
          <w:p w14:paraId="3C657C3F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color w:val="000000" w:themeColor="text1"/>
                <w:sz w:val="14"/>
                <w:szCs w:val="14"/>
              </w:rPr>
              <w:t>(Gündüz)</w:t>
            </w:r>
          </w:p>
          <w:p w14:paraId="1C5C6138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  <w:t>Tunahan Filiz</w:t>
            </w:r>
          </w:p>
          <w:p w14:paraId="1F0A5D24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  <w:t>Saat:</w:t>
            </w:r>
            <w:r w:rsidRPr="002D51F5">
              <w:rPr>
                <w:rFonts w:asciiTheme="majorBidi" w:hAnsiTheme="majorBidi" w:cstheme="majorBidi"/>
                <w:sz w:val="14"/>
                <w:szCs w:val="14"/>
              </w:rPr>
              <w:t>15:00</w:t>
            </w:r>
          </w:p>
          <w:p w14:paraId="6BA3DF9A" w14:textId="77777777" w:rsidR="004E653C" w:rsidRPr="002D51F5" w:rsidRDefault="004E653C" w:rsidP="008601D1">
            <w:pPr>
              <w:rPr>
                <w:rFonts w:asciiTheme="majorBidi" w:hAnsiTheme="majorBidi" w:cstheme="majorBidi"/>
                <w:sz w:val="14"/>
                <w:szCs w:val="14"/>
                <w:highlight w:val="yellow"/>
              </w:rPr>
            </w:pPr>
          </w:p>
        </w:tc>
      </w:tr>
      <w:tr w:rsidR="004E653C" w:rsidRPr="00EE2387" w14:paraId="34AF8014" w14:textId="77777777" w:rsidTr="004E653C">
        <w:trPr>
          <w:trHeight w:val="930"/>
        </w:trPr>
        <w:tc>
          <w:tcPr>
            <w:tcW w:w="983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32D1BA36" w14:textId="77777777" w:rsidR="004E653C" w:rsidRPr="00EE2387" w:rsidRDefault="004E653C" w:rsidP="008601D1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8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32E16E1A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Osmanlı Tarihi VI</w:t>
            </w:r>
          </w:p>
          <w:p w14:paraId="0D49B609" w14:textId="77777777" w:rsidR="004E653C" w:rsidRPr="002D51F5" w:rsidRDefault="004E653C" w:rsidP="008601D1">
            <w:pPr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Yıldıray Yıldırım</w:t>
            </w:r>
          </w:p>
          <w:p w14:paraId="5FD941E6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5:00</w:t>
            </w:r>
          </w:p>
          <w:p w14:paraId="2CC1EB19" w14:textId="77777777" w:rsidR="004E653C" w:rsidRPr="002449EE" w:rsidRDefault="004E653C" w:rsidP="008601D1">
            <w:pPr>
              <w:spacing w:line="240" w:lineRule="auto"/>
              <w:rPr>
                <w:rFonts w:asciiTheme="majorBidi" w:hAnsiTheme="majorBidi" w:cstheme="majorBidi"/>
                <w:bCs/>
                <w:sz w:val="14"/>
                <w:szCs w:val="14"/>
              </w:rPr>
            </w:pP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2664F00E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Çağdaş İslam Dünyası</w:t>
            </w:r>
          </w:p>
          <w:p w14:paraId="095A17FD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sz w:val="14"/>
                <w:szCs w:val="14"/>
              </w:rPr>
              <w:t xml:space="preserve">Fatih M. </w:t>
            </w:r>
            <w:proofErr w:type="spellStart"/>
            <w:r w:rsidRPr="002D51F5">
              <w:rPr>
                <w:rFonts w:asciiTheme="majorBidi" w:hAnsiTheme="majorBidi" w:cstheme="majorBidi"/>
                <w:bCs/>
                <w:sz w:val="14"/>
                <w:szCs w:val="14"/>
              </w:rPr>
              <w:t>Eşki</w:t>
            </w:r>
            <w:proofErr w:type="spellEnd"/>
          </w:p>
          <w:p w14:paraId="605702A6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5:00</w:t>
            </w:r>
          </w:p>
          <w:p w14:paraId="050D8DEC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sz w:val="14"/>
                <w:szCs w:val="14"/>
              </w:rPr>
            </w:pP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740A549F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Türkiye Cumhuriyeti Tar.</w:t>
            </w:r>
            <w:r w:rsidRPr="002D51F5">
              <w:rPr>
                <w:rFonts w:asciiTheme="majorBidi" w:hAnsiTheme="majorBidi" w:cstheme="majorBidi"/>
                <w:sz w:val="14"/>
                <w:szCs w:val="14"/>
              </w:rPr>
              <w:t xml:space="preserve"> II</w:t>
            </w:r>
          </w:p>
          <w:p w14:paraId="4B5D5950" w14:textId="77777777" w:rsidR="004E653C" w:rsidRPr="002D51F5" w:rsidRDefault="004E653C" w:rsidP="008601D1">
            <w:pPr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erdar Göktaş</w:t>
            </w:r>
          </w:p>
          <w:p w14:paraId="57382E26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6:00</w:t>
            </w:r>
          </w:p>
          <w:p w14:paraId="214F4AB6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18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79F1F8F6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Türk Dış Politikası</w:t>
            </w:r>
          </w:p>
          <w:p w14:paraId="52E8F532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sz w:val="14"/>
                <w:szCs w:val="14"/>
              </w:rPr>
              <w:t xml:space="preserve">Fatih M. </w:t>
            </w:r>
            <w:proofErr w:type="spellStart"/>
            <w:r w:rsidRPr="002D51F5">
              <w:rPr>
                <w:rFonts w:asciiTheme="majorBidi" w:hAnsiTheme="majorBidi" w:cstheme="majorBidi"/>
                <w:bCs/>
                <w:sz w:val="14"/>
                <w:szCs w:val="14"/>
              </w:rPr>
              <w:t>Eşki</w:t>
            </w:r>
            <w:proofErr w:type="spellEnd"/>
          </w:p>
          <w:p w14:paraId="4E135482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6:00</w:t>
            </w:r>
          </w:p>
          <w:p w14:paraId="569DD4CB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3142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7FF95A37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Tarih Felsefesi</w:t>
            </w:r>
          </w:p>
          <w:p w14:paraId="1C06F475" w14:textId="77777777" w:rsidR="004E653C" w:rsidRPr="002D51F5" w:rsidRDefault="004E653C" w:rsidP="008601D1">
            <w:pPr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Rafet Metin</w:t>
            </w:r>
          </w:p>
          <w:p w14:paraId="51DCE560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7:30</w:t>
            </w:r>
          </w:p>
          <w:p w14:paraId="2258688C" w14:textId="77777777" w:rsidR="004E653C" w:rsidRPr="002D51F5" w:rsidRDefault="004E653C" w:rsidP="008601D1">
            <w:pPr>
              <w:rPr>
                <w:rFonts w:asciiTheme="majorBidi" w:hAnsiTheme="majorBidi" w:cstheme="majorBidi"/>
                <w:b/>
                <w:bCs/>
                <w:sz w:val="14"/>
                <w:szCs w:val="14"/>
                <w:highlight w:val="yellow"/>
              </w:rPr>
            </w:pPr>
          </w:p>
        </w:tc>
      </w:tr>
      <w:tr w:rsidR="004E653C" w:rsidRPr="00EE2387" w14:paraId="33063F26" w14:textId="77777777" w:rsidTr="004E653C">
        <w:trPr>
          <w:trHeight w:val="1079"/>
        </w:trPr>
        <w:tc>
          <w:tcPr>
            <w:tcW w:w="983" w:type="dxa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4BD1421A" w14:textId="77777777" w:rsidR="004E653C" w:rsidRPr="00EE2387" w:rsidRDefault="004E653C" w:rsidP="008601D1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8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35E1BA2F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color w:val="000000" w:themeColor="text1"/>
                <w:sz w:val="14"/>
                <w:szCs w:val="14"/>
              </w:rPr>
              <w:t>Eğitime Giriş</w:t>
            </w:r>
          </w:p>
          <w:p w14:paraId="2FB075A4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color w:val="000000" w:themeColor="text1"/>
                <w:sz w:val="14"/>
                <w:szCs w:val="14"/>
              </w:rPr>
              <w:t>(Gece)</w:t>
            </w:r>
          </w:p>
          <w:p w14:paraId="1F9DE2E1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  <w:t>Furkan Altunay</w:t>
            </w:r>
          </w:p>
          <w:p w14:paraId="0715A477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  <w:t>Saat: 17.00</w:t>
            </w:r>
          </w:p>
          <w:p w14:paraId="64530AB9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color w:val="000000" w:themeColor="text1"/>
                <w:sz w:val="14"/>
                <w:szCs w:val="14"/>
              </w:rPr>
            </w:pP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60CF3C76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Sınıf Yönetimi</w:t>
            </w:r>
          </w:p>
          <w:p w14:paraId="094F723B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(Gece)</w:t>
            </w:r>
          </w:p>
          <w:p w14:paraId="47DE0279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  <w:t>Gürkan Yıldırım</w:t>
            </w:r>
          </w:p>
          <w:p w14:paraId="2B11A8E9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  <w:t>Saat: 17.00</w:t>
            </w:r>
          </w:p>
          <w:p w14:paraId="5F89BB06" w14:textId="77777777" w:rsidR="004E653C" w:rsidRPr="002D51F5" w:rsidRDefault="004E653C" w:rsidP="008601D1">
            <w:pPr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41D8C0DA" w14:textId="77777777" w:rsidR="004E653C" w:rsidRPr="002D51F5" w:rsidRDefault="004E653C" w:rsidP="008601D1">
            <w:pPr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Eğitim Psikolojisi</w:t>
            </w:r>
          </w:p>
          <w:p w14:paraId="336B45B6" w14:textId="77777777" w:rsidR="004E653C" w:rsidRPr="002D51F5" w:rsidRDefault="004E653C" w:rsidP="008601D1">
            <w:pPr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(Gece)</w:t>
            </w:r>
          </w:p>
          <w:p w14:paraId="355E1AC7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  <w:t>Faruk Arıcı</w:t>
            </w:r>
          </w:p>
          <w:p w14:paraId="76361EF4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Cs/>
                <w:color w:val="000000" w:themeColor="text1"/>
                <w:sz w:val="14"/>
                <w:szCs w:val="14"/>
              </w:rPr>
              <w:t>Saat: 17.00</w:t>
            </w:r>
          </w:p>
          <w:p w14:paraId="154E6E9B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18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7CF5DC70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Osmanlı Sosyal ve Ekonomi Tarihi II</w:t>
            </w:r>
          </w:p>
          <w:p w14:paraId="7F16B45D" w14:textId="77777777" w:rsidR="004E653C" w:rsidRPr="002D51F5" w:rsidRDefault="004E653C" w:rsidP="008601D1">
            <w:pPr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Gazi Özdemir</w:t>
            </w:r>
          </w:p>
          <w:p w14:paraId="25124168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sz w:val="14"/>
                <w:szCs w:val="14"/>
              </w:rPr>
            </w:pPr>
            <w:r w:rsidRPr="002D51F5">
              <w:rPr>
                <w:rFonts w:asciiTheme="majorBidi" w:hAnsiTheme="majorBidi" w:cstheme="majorBidi"/>
                <w:sz w:val="14"/>
                <w:szCs w:val="14"/>
              </w:rPr>
              <w:t>Saat: 17:00</w:t>
            </w:r>
          </w:p>
          <w:p w14:paraId="486402BB" w14:textId="77777777" w:rsidR="004E653C" w:rsidRPr="002D51F5" w:rsidRDefault="004E653C" w:rsidP="008601D1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314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3FC99281" w14:textId="77777777" w:rsidR="004E653C" w:rsidRPr="002D51F5" w:rsidRDefault="004E653C" w:rsidP="008601D1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</w:tr>
    </w:tbl>
    <w:p w14:paraId="1913FB92" w14:textId="77777777" w:rsidR="004E653C" w:rsidRDefault="004E653C" w:rsidP="00231C01">
      <w:pPr>
        <w:pStyle w:val="AralkYok"/>
        <w:ind w:left="1416" w:firstLine="708"/>
        <w:rPr>
          <w:rFonts w:asciiTheme="majorBidi" w:hAnsiTheme="majorBidi" w:cstheme="majorBidi"/>
          <w:b/>
          <w:sz w:val="16"/>
          <w:szCs w:val="16"/>
        </w:rPr>
      </w:pPr>
      <w:bookmarkStart w:id="0" w:name="_GoBack"/>
      <w:bookmarkEnd w:id="0"/>
    </w:p>
    <w:sectPr w:rsidR="004E653C" w:rsidSect="000B782A">
      <w:pgSz w:w="16838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4679E"/>
    <w:multiLevelType w:val="hybridMultilevel"/>
    <w:tmpl w:val="8AF21036"/>
    <w:lvl w:ilvl="0" w:tplc="9E023FE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DYyNrWwNLG0MLJU0lEKTi0uzszPAykwsqwFALa8EUstAAAA"/>
  </w:docVars>
  <w:rsids>
    <w:rsidRoot w:val="00691FD3"/>
    <w:rsid w:val="00004755"/>
    <w:rsid w:val="00005DB8"/>
    <w:rsid w:val="000079A8"/>
    <w:rsid w:val="00024E64"/>
    <w:rsid w:val="000275D7"/>
    <w:rsid w:val="0003027C"/>
    <w:rsid w:val="00040CC2"/>
    <w:rsid w:val="00064A92"/>
    <w:rsid w:val="0007779C"/>
    <w:rsid w:val="000814B3"/>
    <w:rsid w:val="0008194C"/>
    <w:rsid w:val="000A08A4"/>
    <w:rsid w:val="000B782A"/>
    <w:rsid w:val="000D06AA"/>
    <w:rsid w:val="000D2B14"/>
    <w:rsid w:val="000D5A5B"/>
    <w:rsid w:val="000D658E"/>
    <w:rsid w:val="000E0EA5"/>
    <w:rsid w:val="000E10E6"/>
    <w:rsid w:val="000F1D2E"/>
    <w:rsid w:val="00114FAB"/>
    <w:rsid w:val="00124875"/>
    <w:rsid w:val="00127CD5"/>
    <w:rsid w:val="0013157A"/>
    <w:rsid w:val="00132180"/>
    <w:rsid w:val="00136E5A"/>
    <w:rsid w:val="00142E04"/>
    <w:rsid w:val="00152421"/>
    <w:rsid w:val="001721E8"/>
    <w:rsid w:val="00172E31"/>
    <w:rsid w:val="00180163"/>
    <w:rsid w:val="00183A7A"/>
    <w:rsid w:val="001846FD"/>
    <w:rsid w:val="0018686E"/>
    <w:rsid w:val="001A2581"/>
    <w:rsid w:val="001A6C22"/>
    <w:rsid w:val="001B791C"/>
    <w:rsid w:val="001C25FD"/>
    <w:rsid w:val="001F5792"/>
    <w:rsid w:val="00214FFF"/>
    <w:rsid w:val="002163F5"/>
    <w:rsid w:val="00217D11"/>
    <w:rsid w:val="00220009"/>
    <w:rsid w:val="00223F56"/>
    <w:rsid w:val="00225239"/>
    <w:rsid w:val="00231C01"/>
    <w:rsid w:val="00241891"/>
    <w:rsid w:val="002419DC"/>
    <w:rsid w:val="00253360"/>
    <w:rsid w:val="0025364D"/>
    <w:rsid w:val="00260EB2"/>
    <w:rsid w:val="00262571"/>
    <w:rsid w:val="0027244C"/>
    <w:rsid w:val="00272913"/>
    <w:rsid w:val="0027502E"/>
    <w:rsid w:val="00276287"/>
    <w:rsid w:val="002B2109"/>
    <w:rsid w:val="002D3FCE"/>
    <w:rsid w:val="002E4949"/>
    <w:rsid w:val="002F0804"/>
    <w:rsid w:val="002F155E"/>
    <w:rsid w:val="003023CA"/>
    <w:rsid w:val="00302712"/>
    <w:rsid w:val="00303513"/>
    <w:rsid w:val="00306685"/>
    <w:rsid w:val="00312F45"/>
    <w:rsid w:val="00334861"/>
    <w:rsid w:val="00355B77"/>
    <w:rsid w:val="00356FD5"/>
    <w:rsid w:val="00362466"/>
    <w:rsid w:val="003651D6"/>
    <w:rsid w:val="003764D9"/>
    <w:rsid w:val="003802DD"/>
    <w:rsid w:val="0039082D"/>
    <w:rsid w:val="00391154"/>
    <w:rsid w:val="003923B0"/>
    <w:rsid w:val="003A0AFC"/>
    <w:rsid w:val="003B3D41"/>
    <w:rsid w:val="003C57A5"/>
    <w:rsid w:val="003C5E4B"/>
    <w:rsid w:val="003D1CF0"/>
    <w:rsid w:val="003F74D8"/>
    <w:rsid w:val="00416FA3"/>
    <w:rsid w:val="0043235F"/>
    <w:rsid w:val="00444701"/>
    <w:rsid w:val="00446607"/>
    <w:rsid w:val="00467965"/>
    <w:rsid w:val="00472742"/>
    <w:rsid w:val="00483081"/>
    <w:rsid w:val="004875B6"/>
    <w:rsid w:val="004901E4"/>
    <w:rsid w:val="00494C16"/>
    <w:rsid w:val="004A21C7"/>
    <w:rsid w:val="004B746A"/>
    <w:rsid w:val="004D3D92"/>
    <w:rsid w:val="004D742A"/>
    <w:rsid w:val="004E0A82"/>
    <w:rsid w:val="004E653C"/>
    <w:rsid w:val="004F7EDC"/>
    <w:rsid w:val="005015C2"/>
    <w:rsid w:val="00505FE0"/>
    <w:rsid w:val="00520CD5"/>
    <w:rsid w:val="005349C6"/>
    <w:rsid w:val="00536E3A"/>
    <w:rsid w:val="00542DFE"/>
    <w:rsid w:val="00545155"/>
    <w:rsid w:val="005527E7"/>
    <w:rsid w:val="005546EF"/>
    <w:rsid w:val="00555647"/>
    <w:rsid w:val="00575FF2"/>
    <w:rsid w:val="0057641C"/>
    <w:rsid w:val="00594C98"/>
    <w:rsid w:val="005969D0"/>
    <w:rsid w:val="00597383"/>
    <w:rsid w:val="005C1A74"/>
    <w:rsid w:val="005C2074"/>
    <w:rsid w:val="005D18A4"/>
    <w:rsid w:val="005D23C9"/>
    <w:rsid w:val="005D5D99"/>
    <w:rsid w:val="005D65BF"/>
    <w:rsid w:val="005E023A"/>
    <w:rsid w:val="005E34F3"/>
    <w:rsid w:val="005F3035"/>
    <w:rsid w:val="006017C0"/>
    <w:rsid w:val="006061DE"/>
    <w:rsid w:val="006266AB"/>
    <w:rsid w:val="00630A08"/>
    <w:rsid w:val="00640100"/>
    <w:rsid w:val="00640EC1"/>
    <w:rsid w:val="00650D3C"/>
    <w:rsid w:val="0066078C"/>
    <w:rsid w:val="00663500"/>
    <w:rsid w:val="00670679"/>
    <w:rsid w:val="0067552E"/>
    <w:rsid w:val="00691FD3"/>
    <w:rsid w:val="0069686E"/>
    <w:rsid w:val="006B0199"/>
    <w:rsid w:val="006C0AF7"/>
    <w:rsid w:val="006D6A33"/>
    <w:rsid w:val="006F6606"/>
    <w:rsid w:val="00725A93"/>
    <w:rsid w:val="007261CD"/>
    <w:rsid w:val="00764B35"/>
    <w:rsid w:val="00773256"/>
    <w:rsid w:val="00782F20"/>
    <w:rsid w:val="00787A1D"/>
    <w:rsid w:val="007A1598"/>
    <w:rsid w:val="007C2B85"/>
    <w:rsid w:val="007C36A7"/>
    <w:rsid w:val="007C75C5"/>
    <w:rsid w:val="008012E8"/>
    <w:rsid w:val="008024EF"/>
    <w:rsid w:val="00817E73"/>
    <w:rsid w:val="0082197B"/>
    <w:rsid w:val="00827ECE"/>
    <w:rsid w:val="008324E8"/>
    <w:rsid w:val="00832BC7"/>
    <w:rsid w:val="008344C7"/>
    <w:rsid w:val="008456EB"/>
    <w:rsid w:val="008A490D"/>
    <w:rsid w:val="008E2145"/>
    <w:rsid w:val="008E29A5"/>
    <w:rsid w:val="008E584D"/>
    <w:rsid w:val="008E6370"/>
    <w:rsid w:val="008F0E27"/>
    <w:rsid w:val="008F27F4"/>
    <w:rsid w:val="0090731A"/>
    <w:rsid w:val="00921FBF"/>
    <w:rsid w:val="0092446F"/>
    <w:rsid w:val="0092553C"/>
    <w:rsid w:val="009274A0"/>
    <w:rsid w:val="009342B1"/>
    <w:rsid w:val="00947913"/>
    <w:rsid w:val="00963168"/>
    <w:rsid w:val="00971C4E"/>
    <w:rsid w:val="00986997"/>
    <w:rsid w:val="00995DBC"/>
    <w:rsid w:val="009B2440"/>
    <w:rsid w:val="009D093C"/>
    <w:rsid w:val="009F57DE"/>
    <w:rsid w:val="00A15217"/>
    <w:rsid w:val="00A17885"/>
    <w:rsid w:val="00A22592"/>
    <w:rsid w:val="00A250A6"/>
    <w:rsid w:val="00A31531"/>
    <w:rsid w:val="00A72987"/>
    <w:rsid w:val="00A90F04"/>
    <w:rsid w:val="00AA7C37"/>
    <w:rsid w:val="00AB1944"/>
    <w:rsid w:val="00AB5918"/>
    <w:rsid w:val="00AD50F2"/>
    <w:rsid w:val="00AD7DF0"/>
    <w:rsid w:val="00AE22E2"/>
    <w:rsid w:val="00B04437"/>
    <w:rsid w:val="00B1514D"/>
    <w:rsid w:val="00B202D0"/>
    <w:rsid w:val="00B23EA9"/>
    <w:rsid w:val="00B34E53"/>
    <w:rsid w:val="00B5373F"/>
    <w:rsid w:val="00B53FA8"/>
    <w:rsid w:val="00B71677"/>
    <w:rsid w:val="00B722D8"/>
    <w:rsid w:val="00B84114"/>
    <w:rsid w:val="00B94D33"/>
    <w:rsid w:val="00B95563"/>
    <w:rsid w:val="00BA5965"/>
    <w:rsid w:val="00BB6D4E"/>
    <w:rsid w:val="00BC0935"/>
    <w:rsid w:val="00BC2815"/>
    <w:rsid w:val="00BC6896"/>
    <w:rsid w:val="00BD1253"/>
    <w:rsid w:val="00BF4134"/>
    <w:rsid w:val="00C05413"/>
    <w:rsid w:val="00C15870"/>
    <w:rsid w:val="00C17692"/>
    <w:rsid w:val="00C516A8"/>
    <w:rsid w:val="00C52B55"/>
    <w:rsid w:val="00C55491"/>
    <w:rsid w:val="00C77872"/>
    <w:rsid w:val="00CA016B"/>
    <w:rsid w:val="00CA1E2B"/>
    <w:rsid w:val="00CA686F"/>
    <w:rsid w:val="00CE7BEA"/>
    <w:rsid w:val="00CF03F2"/>
    <w:rsid w:val="00CF53BB"/>
    <w:rsid w:val="00D03327"/>
    <w:rsid w:val="00D266F0"/>
    <w:rsid w:val="00D32D90"/>
    <w:rsid w:val="00D4065D"/>
    <w:rsid w:val="00D564A6"/>
    <w:rsid w:val="00D63663"/>
    <w:rsid w:val="00D64EE4"/>
    <w:rsid w:val="00D90F62"/>
    <w:rsid w:val="00D957D8"/>
    <w:rsid w:val="00DA0B35"/>
    <w:rsid w:val="00DA56D1"/>
    <w:rsid w:val="00DC7B20"/>
    <w:rsid w:val="00DD0CF3"/>
    <w:rsid w:val="00DD0D57"/>
    <w:rsid w:val="00E0355C"/>
    <w:rsid w:val="00E11768"/>
    <w:rsid w:val="00E150E6"/>
    <w:rsid w:val="00E15574"/>
    <w:rsid w:val="00E15EF8"/>
    <w:rsid w:val="00E311F4"/>
    <w:rsid w:val="00E31C0C"/>
    <w:rsid w:val="00E323AE"/>
    <w:rsid w:val="00E35661"/>
    <w:rsid w:val="00E42403"/>
    <w:rsid w:val="00E445C4"/>
    <w:rsid w:val="00E600F5"/>
    <w:rsid w:val="00E65E8F"/>
    <w:rsid w:val="00E868A6"/>
    <w:rsid w:val="00E9180B"/>
    <w:rsid w:val="00EA28A7"/>
    <w:rsid w:val="00EB6414"/>
    <w:rsid w:val="00EC79DE"/>
    <w:rsid w:val="00ED3EC9"/>
    <w:rsid w:val="00EF0706"/>
    <w:rsid w:val="00EF3094"/>
    <w:rsid w:val="00EF4872"/>
    <w:rsid w:val="00F05383"/>
    <w:rsid w:val="00F0626E"/>
    <w:rsid w:val="00F10C10"/>
    <w:rsid w:val="00F2485A"/>
    <w:rsid w:val="00F324F4"/>
    <w:rsid w:val="00F33120"/>
    <w:rsid w:val="00F33A53"/>
    <w:rsid w:val="00F45EB7"/>
    <w:rsid w:val="00F4756A"/>
    <w:rsid w:val="00F50441"/>
    <w:rsid w:val="00F57095"/>
    <w:rsid w:val="00F62A95"/>
    <w:rsid w:val="00F6592E"/>
    <w:rsid w:val="00F86022"/>
    <w:rsid w:val="00F90DF7"/>
    <w:rsid w:val="00F9231D"/>
    <w:rsid w:val="00F967FE"/>
    <w:rsid w:val="00FC5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B7A572"/>
  <w15:docId w15:val="{6EFA2A07-B7A4-49FF-BD76-44CC673BB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08A4"/>
    <w:pPr>
      <w:spacing w:line="25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504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5D65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D65BF"/>
    <w:rPr>
      <w:rFonts w:ascii="Segoe UI" w:hAnsi="Segoe UI" w:cs="Segoe UI"/>
      <w:sz w:val="18"/>
      <w:szCs w:val="18"/>
    </w:rPr>
  </w:style>
  <w:style w:type="paragraph" w:styleId="AralkYok">
    <w:name w:val="No Spacing"/>
    <w:uiPriority w:val="1"/>
    <w:qFormat/>
    <w:rsid w:val="00542DFE"/>
    <w:pPr>
      <w:spacing w:after="0" w:line="240" w:lineRule="auto"/>
    </w:pPr>
  </w:style>
  <w:style w:type="paragraph" w:styleId="ListeParagraf">
    <w:name w:val="List Paragraph"/>
    <w:basedOn w:val="Normal"/>
    <w:uiPriority w:val="34"/>
    <w:qFormat/>
    <w:rsid w:val="002163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590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E9297E-8F0A-429B-8EC4-CD6BE6094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60</Words>
  <Characters>4337</Characters>
  <Application>Microsoft Office Word</Application>
  <DocSecurity>0</DocSecurity>
  <Lines>36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Windows Kullanıcısı</cp:lastModifiedBy>
  <cp:revision>2</cp:revision>
  <cp:lastPrinted>2023-05-10T16:25:00Z</cp:lastPrinted>
  <dcterms:created xsi:type="dcterms:W3CDTF">2023-06-05T09:13:00Z</dcterms:created>
  <dcterms:modified xsi:type="dcterms:W3CDTF">2023-06-05T09:13:00Z</dcterms:modified>
</cp:coreProperties>
</file>